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849E8" w14:textId="34BBD651" w:rsidR="00AF3D32" w:rsidRPr="007F5FA5" w:rsidRDefault="0061789A" w:rsidP="0061789A">
      <w:pPr>
        <w:spacing w:after="0" w:line="240" w:lineRule="auto"/>
        <w:jc w:val="right"/>
        <w:rPr>
          <w:rFonts w:ascii="Arial" w:eastAsia="Times New Roman" w:hAnsi="Arial" w:cs="Arial"/>
          <w:noProof/>
          <w:sz w:val="24"/>
          <w:szCs w:val="24"/>
          <w:lang w:val="mn-MN"/>
        </w:rPr>
      </w:pPr>
      <w:r w:rsidRPr="007F5FA5">
        <w:rPr>
          <w:rFonts w:ascii="Arial" w:eastAsia="Times New Roman" w:hAnsi="Arial" w:cs="Arial"/>
          <w:noProof/>
          <w:sz w:val="24"/>
          <w:szCs w:val="24"/>
          <w:lang w:val="mn-MN"/>
        </w:rPr>
        <w:t>ТӨСӨЛ</w:t>
      </w:r>
    </w:p>
    <w:p w14:paraId="2519ADB4" w14:textId="77777777" w:rsidR="0061789A" w:rsidRPr="007F5FA5" w:rsidRDefault="0061789A" w:rsidP="0061789A">
      <w:pPr>
        <w:spacing w:after="0" w:line="240" w:lineRule="auto"/>
        <w:jc w:val="right"/>
        <w:rPr>
          <w:rFonts w:ascii="Arial" w:eastAsia="Times New Roman" w:hAnsi="Arial" w:cs="Arial"/>
          <w:noProof/>
          <w:sz w:val="24"/>
          <w:szCs w:val="24"/>
          <w:lang w:val="mn-MN"/>
        </w:rPr>
      </w:pPr>
    </w:p>
    <w:p w14:paraId="627DDE65" w14:textId="3864FE52" w:rsidR="000C6CCC" w:rsidRPr="007F5FA5" w:rsidRDefault="000C6CCC" w:rsidP="0027366C">
      <w:pPr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7F5FA5">
        <w:rPr>
          <w:rFonts w:ascii="Arial" w:hAnsi="Arial" w:cs="Arial"/>
          <w:b/>
          <w:bCs/>
          <w:sz w:val="24"/>
          <w:szCs w:val="24"/>
          <w:lang w:val="mn-MN"/>
        </w:rPr>
        <w:t>МОНГОЛ УЛСЫН ХУУЛЬ</w:t>
      </w:r>
    </w:p>
    <w:p w14:paraId="11C9ABC0" w14:textId="58EC6C15" w:rsidR="00B743B7" w:rsidRPr="007F5FA5" w:rsidRDefault="000C6CCC">
      <w:pPr>
        <w:rPr>
          <w:rFonts w:ascii="Arial" w:hAnsi="Arial" w:cs="Arial"/>
          <w:sz w:val="24"/>
          <w:szCs w:val="24"/>
          <w:lang w:val="mn-MN"/>
        </w:rPr>
      </w:pPr>
      <w:r w:rsidRPr="007F5FA5">
        <w:rPr>
          <w:rFonts w:ascii="Arial" w:hAnsi="Arial" w:cs="Arial"/>
          <w:sz w:val="24"/>
          <w:szCs w:val="24"/>
          <w:lang w:val="mn-MN"/>
        </w:rPr>
        <w:t>20</w:t>
      </w:r>
      <w:r w:rsidR="00845A50" w:rsidRPr="007F5FA5">
        <w:rPr>
          <w:rFonts w:ascii="Arial" w:hAnsi="Arial" w:cs="Arial"/>
          <w:sz w:val="24"/>
          <w:szCs w:val="24"/>
          <w:lang w:val="mn-MN"/>
        </w:rPr>
        <w:t>2</w:t>
      </w:r>
      <w:r w:rsidR="00F8152D" w:rsidRPr="007F5FA5">
        <w:rPr>
          <w:rFonts w:ascii="Arial" w:hAnsi="Arial" w:cs="Arial"/>
          <w:sz w:val="24"/>
          <w:szCs w:val="24"/>
          <w:lang w:val="mn-MN"/>
        </w:rPr>
        <w:t>4</w:t>
      </w:r>
      <w:r w:rsidRPr="007F5FA5">
        <w:rPr>
          <w:rFonts w:ascii="Arial" w:hAnsi="Arial" w:cs="Arial"/>
          <w:sz w:val="24"/>
          <w:szCs w:val="24"/>
          <w:lang w:val="mn-MN"/>
        </w:rPr>
        <w:t xml:space="preserve"> оны ... дугаар сарын ... -ны өдөр</w:t>
      </w:r>
    </w:p>
    <w:p w14:paraId="00CE9D2D" w14:textId="502A42E7" w:rsidR="000C6CCC" w:rsidRPr="007F5FA5" w:rsidRDefault="000C6CCC" w:rsidP="000C6CC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7F5FA5">
        <w:rPr>
          <w:rFonts w:ascii="Arial" w:hAnsi="Arial" w:cs="Arial"/>
          <w:b/>
          <w:bCs/>
          <w:sz w:val="24"/>
          <w:szCs w:val="24"/>
          <w:lang w:val="mn-MN"/>
        </w:rPr>
        <w:t>МОНГОЛ УЛСЫН НЭГДСЭН ТӨСВИЙН 202</w:t>
      </w:r>
      <w:r w:rsidR="00C87B74" w:rsidRPr="007F5FA5">
        <w:rPr>
          <w:rFonts w:ascii="Arial" w:hAnsi="Arial" w:cs="Arial"/>
          <w:b/>
          <w:bCs/>
          <w:sz w:val="24"/>
          <w:szCs w:val="24"/>
          <w:lang w:val="mn-MN"/>
        </w:rPr>
        <w:t>4</w:t>
      </w:r>
      <w:r w:rsidRPr="007F5FA5">
        <w:rPr>
          <w:rFonts w:ascii="Arial" w:hAnsi="Arial" w:cs="Arial"/>
          <w:b/>
          <w:bCs/>
          <w:sz w:val="24"/>
          <w:szCs w:val="24"/>
          <w:lang w:val="mn-MN"/>
        </w:rPr>
        <w:t xml:space="preserve"> ОНЫ ТӨСВИЙН ХҮРЭЭНИЙ</w:t>
      </w:r>
    </w:p>
    <w:p w14:paraId="11707236" w14:textId="19C62CBB" w:rsidR="000C6CCC" w:rsidRPr="007F5FA5" w:rsidRDefault="000C6CCC" w:rsidP="000C6CC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7F5FA5">
        <w:rPr>
          <w:rFonts w:ascii="Arial" w:hAnsi="Arial" w:cs="Arial"/>
          <w:b/>
          <w:bCs/>
          <w:sz w:val="24"/>
          <w:szCs w:val="24"/>
          <w:lang w:val="mn-MN"/>
        </w:rPr>
        <w:t>МЭДЭГДЭЛ, 202</w:t>
      </w:r>
      <w:r w:rsidR="00C87B74" w:rsidRPr="007F5FA5">
        <w:rPr>
          <w:rFonts w:ascii="Arial" w:hAnsi="Arial" w:cs="Arial"/>
          <w:b/>
          <w:bCs/>
          <w:sz w:val="24"/>
          <w:szCs w:val="24"/>
          <w:lang w:val="mn-MN"/>
        </w:rPr>
        <w:t>5</w:t>
      </w:r>
      <w:r w:rsidRPr="007F5FA5">
        <w:rPr>
          <w:rFonts w:ascii="Arial" w:hAnsi="Arial" w:cs="Arial"/>
          <w:b/>
          <w:bCs/>
          <w:sz w:val="24"/>
          <w:szCs w:val="24"/>
          <w:lang w:val="mn-MN"/>
        </w:rPr>
        <w:t>-202</w:t>
      </w:r>
      <w:r w:rsidR="00C87B74" w:rsidRPr="007F5FA5">
        <w:rPr>
          <w:rFonts w:ascii="Arial" w:hAnsi="Arial" w:cs="Arial"/>
          <w:b/>
          <w:bCs/>
          <w:sz w:val="24"/>
          <w:szCs w:val="24"/>
          <w:lang w:val="mn-MN"/>
        </w:rPr>
        <w:t>6</w:t>
      </w:r>
      <w:r w:rsidRPr="007F5FA5">
        <w:rPr>
          <w:rFonts w:ascii="Arial" w:hAnsi="Arial" w:cs="Arial"/>
          <w:b/>
          <w:bCs/>
          <w:sz w:val="24"/>
          <w:szCs w:val="24"/>
          <w:lang w:val="mn-MN"/>
        </w:rPr>
        <w:t xml:space="preserve"> ОНЫ ТӨСВИЙН ТӨСӨӨЛЛИЙН ТУХАЙ ХУУЛЬД</w:t>
      </w:r>
    </w:p>
    <w:p w14:paraId="21DA3133" w14:textId="77777777" w:rsidR="000C6CCC" w:rsidRPr="007F5FA5" w:rsidRDefault="000C6CCC" w:rsidP="000C6CC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7F5FA5">
        <w:rPr>
          <w:rFonts w:ascii="Arial" w:hAnsi="Arial" w:cs="Arial"/>
          <w:b/>
          <w:bCs/>
          <w:sz w:val="24"/>
          <w:szCs w:val="24"/>
          <w:lang w:val="mn-MN"/>
        </w:rPr>
        <w:t>ӨӨРЧЛӨЛТ ОРУУЛАХ ТУХАЙ</w:t>
      </w:r>
    </w:p>
    <w:p w14:paraId="4A9E3D9E" w14:textId="04BD9485" w:rsidR="000C6CCC" w:rsidRPr="007F5FA5" w:rsidRDefault="000C6CCC" w:rsidP="000C6CCC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mn-MN"/>
        </w:rPr>
      </w:pPr>
    </w:p>
    <w:p w14:paraId="33AEAE8D" w14:textId="1E786C9E" w:rsidR="000C6CCC" w:rsidRPr="007F5FA5" w:rsidRDefault="00544DEB" w:rsidP="527E2747">
      <w:pPr>
        <w:spacing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7F5FA5">
        <w:rPr>
          <w:rFonts w:ascii="Arial" w:hAnsi="Arial" w:cs="Arial"/>
          <w:b/>
          <w:bCs/>
          <w:sz w:val="24"/>
          <w:szCs w:val="24"/>
          <w:lang w:val="mn-MN"/>
        </w:rPr>
        <w:t>1 дүгээр зүйл.</w:t>
      </w:r>
      <w:r w:rsidRPr="007F5FA5">
        <w:rPr>
          <w:rFonts w:ascii="Arial" w:hAnsi="Arial" w:cs="Arial"/>
          <w:sz w:val="24"/>
          <w:szCs w:val="24"/>
          <w:lang w:val="mn-MN"/>
        </w:rPr>
        <w:t>Монгол Улсын нэгдсэн төсвийн 2024 оны төсвийн хүрээний мэдэгдэл, 2025-2026 оны төсвийн</w:t>
      </w:r>
      <w:r w:rsidR="000C6CCC" w:rsidRPr="007F5FA5">
        <w:rPr>
          <w:rFonts w:ascii="Arial" w:hAnsi="Arial" w:cs="Arial"/>
          <w:sz w:val="24"/>
          <w:szCs w:val="24"/>
          <w:lang w:val="mn-MN"/>
        </w:rPr>
        <w:t xml:space="preserve"> </w:t>
      </w:r>
      <w:r w:rsidRPr="007F5FA5">
        <w:rPr>
          <w:rFonts w:ascii="Arial" w:hAnsi="Arial" w:cs="Arial"/>
          <w:sz w:val="24"/>
          <w:szCs w:val="24"/>
          <w:lang w:val="mn-MN"/>
        </w:rPr>
        <w:t>төсөөллийн тухай хуулийн 1 дүгээр зүйлийг доор дурдсанаар өөрчлөн найруулсугай:</w:t>
      </w:r>
    </w:p>
    <w:p w14:paraId="7EBD838A" w14:textId="2D094EDC" w:rsidR="003B7682" w:rsidRPr="007F5FA5" w:rsidRDefault="00442200" w:rsidP="000C6CCC">
      <w:pPr>
        <w:spacing w:line="240" w:lineRule="auto"/>
        <w:jc w:val="both"/>
        <w:rPr>
          <w:rFonts w:ascii="Arial" w:hAnsi="Arial" w:cs="Arial"/>
          <w:sz w:val="24"/>
          <w:szCs w:val="24"/>
          <w:lang w:val="mn-MN"/>
        </w:rPr>
      </w:pPr>
      <w:r w:rsidRPr="007F5FA5">
        <w:rPr>
          <w:rFonts w:ascii="Arial" w:hAnsi="Arial" w:cs="Arial"/>
          <w:b/>
          <w:bCs/>
          <w:sz w:val="24"/>
          <w:szCs w:val="24"/>
          <w:lang w:val="mn-MN"/>
        </w:rPr>
        <w:t>"1 дүгээр зүйл.</w:t>
      </w:r>
      <w:r w:rsidRPr="007F5FA5">
        <w:rPr>
          <w:rFonts w:ascii="Arial" w:hAnsi="Arial" w:cs="Arial"/>
          <w:sz w:val="24"/>
          <w:szCs w:val="24"/>
          <w:lang w:val="mn-MN"/>
        </w:rPr>
        <w:t>Монгол Улсын нэгдсэн төсвийн 2024 оны төсвийн хүрээний мэдэгдэл, 2025-2026 оны төсвийн төсөөллийн үзүүлэлтийг доор дурдсанаар баталсугай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39"/>
        <w:gridCol w:w="4621"/>
        <w:gridCol w:w="1468"/>
        <w:gridCol w:w="1275"/>
        <w:gridCol w:w="1313"/>
      </w:tblGrid>
      <w:tr w:rsidR="00B35E60" w:rsidRPr="007F5FA5" w14:paraId="0ECF610E" w14:textId="77777777" w:rsidTr="0064071C">
        <w:trPr>
          <w:trHeight w:val="855"/>
        </w:trPr>
        <w:tc>
          <w:tcPr>
            <w:tcW w:w="275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E69A6" w14:textId="77777777" w:rsidR="00B35E60" w:rsidRPr="007F5FA5" w:rsidRDefault="00B35E60">
            <w:pPr>
              <w:jc w:val="center"/>
              <w:rPr>
                <w:rFonts w:ascii="Arial" w:hAnsi="Arial" w:cs="Arial"/>
                <w:b/>
                <w:bCs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b/>
                <w:bCs/>
                <w:color w:val="000000"/>
                <w:lang w:val="mn-MN"/>
              </w:rPr>
              <w:t>Эдийн засгийн үндсэн үзүүлэлт</w:t>
            </w:r>
          </w:p>
        </w:tc>
        <w:tc>
          <w:tcPr>
            <w:tcW w:w="8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7DFBF" w14:textId="77777777" w:rsidR="00B35E60" w:rsidRPr="007F5FA5" w:rsidRDefault="00B35E60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Төсвийн хүрээний мэдэгдэл</w:t>
            </w:r>
          </w:p>
        </w:tc>
        <w:tc>
          <w:tcPr>
            <w:tcW w:w="143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F5F14" w14:textId="77777777" w:rsidR="00B35E60" w:rsidRPr="007F5FA5" w:rsidRDefault="00B35E60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Төсвийн төсөөлөл</w:t>
            </w:r>
          </w:p>
        </w:tc>
      </w:tr>
      <w:tr w:rsidR="00B35E60" w:rsidRPr="007F5FA5" w14:paraId="70D00548" w14:textId="77777777" w:rsidTr="0064071C">
        <w:trPr>
          <w:trHeight w:val="285"/>
        </w:trPr>
        <w:tc>
          <w:tcPr>
            <w:tcW w:w="275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CB0C69" w14:textId="77777777" w:rsidR="00B35E60" w:rsidRPr="007F5FA5" w:rsidRDefault="00B35E60">
            <w:pPr>
              <w:rPr>
                <w:rFonts w:ascii="Arial" w:hAnsi="Arial" w:cs="Arial"/>
                <w:b/>
                <w:bCs/>
                <w:color w:val="000000"/>
                <w:lang w:val="mn-MN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7E612" w14:textId="77777777" w:rsidR="00B35E60" w:rsidRPr="007F5FA5" w:rsidRDefault="00B35E60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2024 он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216C9" w14:textId="77777777" w:rsidR="00B35E60" w:rsidRPr="007F5FA5" w:rsidRDefault="00B35E60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2025 он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0D31E" w14:textId="77777777" w:rsidR="00B35E60" w:rsidRPr="007F5FA5" w:rsidRDefault="00B35E60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2026 он</w:t>
            </w:r>
          </w:p>
        </w:tc>
      </w:tr>
      <w:tr w:rsidR="00E91148" w:rsidRPr="007F5FA5" w14:paraId="0F70879D" w14:textId="77777777" w:rsidTr="0064071C">
        <w:trPr>
          <w:trHeight w:val="570"/>
        </w:trPr>
        <w:tc>
          <w:tcPr>
            <w:tcW w:w="1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77DD5" w14:textId="77777777" w:rsidR="00B35E60" w:rsidRPr="007F5FA5" w:rsidRDefault="00B35E60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1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535D1F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Дотоодын нийт бүтээгдэхүүний бодит өсөлтийн хэмжээ /хувь/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285B23" w14:textId="6DC8CBD9" w:rsidR="00B35E60" w:rsidRPr="007F5FA5" w:rsidRDefault="001A49F3" w:rsidP="001A49F3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>
              <w:rPr>
                <w:rFonts w:ascii="Arial" w:hAnsi="Arial" w:cs="Arial"/>
                <w:color w:val="000000"/>
                <w:lang w:val="mn-MN"/>
              </w:rPr>
              <w:t>5</w:t>
            </w:r>
            <w:r w:rsidRPr="00D36404">
              <w:rPr>
                <w:rFonts w:ascii="Arial" w:hAnsi="Arial" w:cs="Arial"/>
                <w:color w:val="000000"/>
                <w:lang w:val="mn-MN"/>
              </w:rPr>
              <w:t>.</w:t>
            </w:r>
            <w:r>
              <w:rPr>
                <w:rFonts w:ascii="Arial" w:hAnsi="Arial" w:cs="Arial"/>
                <w:color w:val="000000"/>
                <w:lang w:val="mn-MN"/>
              </w:rPr>
              <w:t>6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3CFE44" w14:textId="21B0C0E2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8.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F36B84" w14:textId="198CE4BD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6.5</w:t>
            </w:r>
          </w:p>
        </w:tc>
      </w:tr>
      <w:tr w:rsidR="00E91148" w:rsidRPr="007F5FA5" w14:paraId="044BDA21" w14:textId="77777777" w:rsidTr="0064071C">
        <w:trPr>
          <w:trHeight w:val="285"/>
        </w:trPr>
        <w:tc>
          <w:tcPr>
            <w:tcW w:w="1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F51A6" w14:textId="77777777" w:rsidR="00B35E60" w:rsidRPr="007F5FA5" w:rsidRDefault="00B35E60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2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C2F50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Хэрэглээний үнийн өсөлтийн түвшин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6FDA04" w14:textId="3FDEA1BE" w:rsidR="00B35E60" w:rsidRPr="007F5FA5" w:rsidRDefault="00C939EE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>
              <w:rPr>
                <w:rFonts w:ascii="Arial" w:hAnsi="Arial" w:cs="Arial"/>
                <w:color w:val="000000"/>
                <w:lang w:val="mn-MN"/>
              </w:rPr>
              <w:t>6</w:t>
            </w:r>
            <w:r w:rsidR="00B35E60" w:rsidRPr="00D36404">
              <w:rPr>
                <w:rFonts w:ascii="Arial" w:hAnsi="Arial" w:cs="Arial"/>
                <w:color w:val="000000"/>
                <w:lang w:val="mn-MN"/>
              </w:rPr>
              <w:t>.</w:t>
            </w:r>
            <w:r>
              <w:rPr>
                <w:rFonts w:ascii="Arial" w:hAnsi="Arial" w:cs="Arial"/>
                <w:color w:val="000000"/>
                <w:lang w:val="mn-MN"/>
              </w:rPr>
              <w:t>5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0BB001" w14:textId="39DE674C" w:rsidR="00B35E60" w:rsidRPr="007F5FA5" w:rsidRDefault="001A49F3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>
              <w:rPr>
                <w:rFonts w:ascii="Arial" w:hAnsi="Arial" w:cs="Arial"/>
                <w:color w:val="000000"/>
                <w:lang w:val="mn-MN"/>
              </w:rPr>
              <w:t>7</w:t>
            </w:r>
            <w:r w:rsidR="00B35E60" w:rsidRPr="007F5FA5">
              <w:rPr>
                <w:rFonts w:ascii="Arial" w:hAnsi="Arial" w:cs="Arial"/>
                <w:color w:val="000000"/>
                <w:lang w:val="mn-MN"/>
              </w:rPr>
              <w:t>.</w:t>
            </w:r>
            <w:r>
              <w:rPr>
                <w:rFonts w:ascii="Arial" w:hAnsi="Arial" w:cs="Arial"/>
                <w:color w:val="000000"/>
                <w:lang w:val="mn-MN"/>
              </w:rPr>
              <w:t>9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6C0D6D" w14:textId="07A3E9F1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4.0</w:t>
            </w:r>
          </w:p>
        </w:tc>
      </w:tr>
      <w:tr w:rsidR="00E91148" w:rsidRPr="007F5FA5" w14:paraId="7864FE16" w14:textId="77777777" w:rsidTr="0064071C">
        <w:trPr>
          <w:trHeight w:val="570"/>
        </w:trPr>
        <w:tc>
          <w:tcPr>
            <w:tcW w:w="18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BDB0F" w14:textId="77777777" w:rsidR="00B35E60" w:rsidRPr="007F5FA5" w:rsidRDefault="00B35E60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3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0FBBB3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Нэгдсэн төсвийн тэнцвэржүүлсэн орлогын хэмжээ /тэрбум төгрөг/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A06F36" w14:textId="16FC3FE5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28,</w:t>
            </w:r>
            <w:r w:rsidR="00C939EE">
              <w:rPr>
                <w:rFonts w:ascii="Arial" w:hAnsi="Arial" w:cs="Arial"/>
                <w:color w:val="000000"/>
                <w:lang w:val="mn-MN"/>
              </w:rPr>
              <w:t>872</w:t>
            </w:r>
            <w:r w:rsidRPr="00D36404">
              <w:rPr>
                <w:rFonts w:ascii="Arial" w:hAnsi="Arial" w:cs="Arial"/>
                <w:color w:val="000000"/>
                <w:lang w:val="mn-MN"/>
              </w:rPr>
              <w:t>.</w:t>
            </w:r>
            <w:r w:rsidR="00C939EE">
              <w:rPr>
                <w:rFonts w:ascii="Arial" w:hAnsi="Arial" w:cs="Arial"/>
                <w:color w:val="000000"/>
                <w:lang w:val="mn-MN"/>
              </w:rPr>
              <w:t>5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D73267" w14:textId="400C9E25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30,001.3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B54D58" w14:textId="259D99FF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32,873.7</w:t>
            </w:r>
          </w:p>
        </w:tc>
      </w:tr>
      <w:tr w:rsidR="00E91148" w:rsidRPr="007F5FA5" w14:paraId="41130532" w14:textId="77777777" w:rsidTr="0064071C">
        <w:trPr>
          <w:trHeight w:val="285"/>
        </w:trPr>
        <w:tc>
          <w:tcPr>
            <w:tcW w:w="18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74847B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B5180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-Дотоодын нийт бүтээгдэхүүнд эзлэх хувь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428E24" w14:textId="1A08F324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36.</w:t>
            </w:r>
            <w:r w:rsidR="00AC30FF">
              <w:rPr>
                <w:rFonts w:ascii="Arial" w:hAnsi="Arial" w:cs="Arial"/>
                <w:color w:val="000000"/>
                <w:lang w:val="mn-MN"/>
              </w:rPr>
              <w:t>4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53D1A0" w14:textId="7E0B0A35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31.6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9D92BC" w14:textId="1D3147D9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31.4</w:t>
            </w:r>
          </w:p>
        </w:tc>
      </w:tr>
      <w:tr w:rsidR="00E91148" w:rsidRPr="007F5FA5" w14:paraId="1825751E" w14:textId="77777777" w:rsidTr="0064071C">
        <w:trPr>
          <w:trHeight w:val="570"/>
        </w:trPr>
        <w:tc>
          <w:tcPr>
            <w:tcW w:w="18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B3345" w14:textId="77777777" w:rsidR="00B35E60" w:rsidRPr="007F5FA5" w:rsidRDefault="00B35E60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4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AAAB51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Нэгдсэн төсвийн нийт зарлагын дээд хэмжээ /тэрбум төгрөг/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7B26AF" w14:textId="778FD841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30,</w:t>
            </w:r>
            <w:r w:rsidR="00963A1F" w:rsidRPr="0011370A">
              <w:rPr>
                <w:rFonts w:ascii="Arial" w:hAnsi="Arial" w:cs="Arial"/>
                <w:color w:val="000000"/>
                <w:lang w:val="mn-MN"/>
              </w:rPr>
              <w:t>487.9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87BC67" w14:textId="0D5B3F4C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32,</w:t>
            </w:r>
            <w:r w:rsidR="00BE2D50">
              <w:rPr>
                <w:rFonts w:ascii="Arial" w:hAnsi="Arial" w:cs="Arial"/>
                <w:color w:val="000000"/>
                <w:lang w:val="mn-MN"/>
              </w:rPr>
              <w:t>992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>.</w:t>
            </w:r>
            <w:r w:rsidR="0015180B">
              <w:rPr>
                <w:rFonts w:ascii="Arial" w:hAnsi="Arial" w:cs="Arial"/>
                <w:color w:val="000000"/>
                <w:lang w:val="mn-MN"/>
              </w:rPr>
              <w:t>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537111" w14:textId="64BD68FE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3</w:t>
            </w:r>
            <w:r w:rsidR="00A023B9">
              <w:rPr>
                <w:rFonts w:ascii="Arial" w:hAnsi="Arial" w:cs="Arial"/>
                <w:color w:val="000000"/>
                <w:lang w:val="mn-MN"/>
              </w:rPr>
              <w:t>5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>,</w:t>
            </w:r>
            <w:r w:rsidR="001274DC">
              <w:rPr>
                <w:rFonts w:ascii="Arial" w:hAnsi="Arial" w:cs="Arial"/>
                <w:color w:val="000000"/>
                <w:lang w:val="mn-MN"/>
              </w:rPr>
              <w:t>8</w:t>
            </w:r>
            <w:r w:rsidR="00B04760">
              <w:rPr>
                <w:rFonts w:ascii="Arial" w:hAnsi="Arial" w:cs="Arial"/>
                <w:color w:val="000000"/>
                <w:lang w:val="mn-MN"/>
              </w:rPr>
              <w:t>49</w:t>
            </w:r>
            <w:r w:rsidR="001274DC">
              <w:rPr>
                <w:rFonts w:ascii="Arial" w:hAnsi="Arial" w:cs="Arial"/>
                <w:color w:val="000000"/>
                <w:lang w:val="mn-MN"/>
              </w:rPr>
              <w:t>.</w:t>
            </w:r>
            <w:r w:rsidR="00B04760">
              <w:rPr>
                <w:rFonts w:ascii="Arial" w:hAnsi="Arial" w:cs="Arial"/>
                <w:color w:val="000000"/>
                <w:lang w:val="mn-MN"/>
              </w:rPr>
              <w:t>5</w:t>
            </w:r>
          </w:p>
        </w:tc>
      </w:tr>
      <w:tr w:rsidR="00E91148" w:rsidRPr="007F5FA5" w14:paraId="2EE9C43D" w14:textId="77777777" w:rsidTr="0064071C">
        <w:trPr>
          <w:trHeight w:val="285"/>
        </w:trPr>
        <w:tc>
          <w:tcPr>
            <w:tcW w:w="18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0AC581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47DC3F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-Дотоодын нийт бүтээгдэхүүнд эзлэх хувь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D95CCB" w14:textId="16CA0620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38.</w:t>
            </w:r>
            <w:r w:rsidR="00697BD5">
              <w:rPr>
                <w:rFonts w:ascii="Arial" w:hAnsi="Arial" w:cs="Arial"/>
                <w:color w:val="000000"/>
                <w:lang w:val="mn-MN"/>
              </w:rPr>
              <w:t>5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C98D8B" w14:textId="0E3011AC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3</w:t>
            </w:r>
            <w:r w:rsidR="00B04760">
              <w:rPr>
                <w:rFonts w:ascii="Arial" w:hAnsi="Arial" w:cs="Arial"/>
                <w:color w:val="000000"/>
                <w:lang w:val="mn-MN"/>
              </w:rPr>
              <w:t>4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>.</w:t>
            </w:r>
            <w:r w:rsidR="00B04760">
              <w:rPr>
                <w:rFonts w:ascii="Arial" w:hAnsi="Arial" w:cs="Arial"/>
                <w:color w:val="000000"/>
                <w:lang w:val="mn-MN"/>
              </w:rPr>
              <w:t>7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47F75F" w14:textId="7F042AAC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3</w:t>
            </w:r>
            <w:r w:rsidR="00B04760">
              <w:rPr>
                <w:rFonts w:ascii="Arial" w:hAnsi="Arial" w:cs="Arial"/>
                <w:color w:val="000000"/>
                <w:lang w:val="mn-MN"/>
              </w:rPr>
              <w:t>4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>.</w:t>
            </w:r>
            <w:r w:rsidR="00B04760">
              <w:rPr>
                <w:rFonts w:ascii="Arial" w:hAnsi="Arial" w:cs="Arial"/>
                <w:color w:val="000000"/>
                <w:lang w:val="mn-MN"/>
              </w:rPr>
              <w:t>2</w:t>
            </w:r>
          </w:p>
        </w:tc>
      </w:tr>
      <w:tr w:rsidR="00E91148" w:rsidRPr="007F5FA5" w14:paraId="13543F02" w14:textId="77777777" w:rsidTr="0064071C">
        <w:trPr>
          <w:trHeight w:val="570"/>
        </w:trPr>
        <w:tc>
          <w:tcPr>
            <w:tcW w:w="18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A31FF" w14:textId="77777777" w:rsidR="00B35E60" w:rsidRPr="007F5FA5" w:rsidRDefault="00B35E60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5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FCFBAC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Нэгдсэн төсвийн тэнцвэржүүлсэн тэнцэл /тэрбум төгрөг/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4FCEDF" w14:textId="5B612B45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-1,</w:t>
            </w:r>
            <w:r w:rsidR="00963A1F" w:rsidRPr="0011370A">
              <w:rPr>
                <w:rFonts w:ascii="Arial" w:hAnsi="Arial" w:cs="Arial"/>
                <w:color w:val="000000"/>
                <w:lang w:val="mn-MN"/>
              </w:rPr>
              <w:t>615.4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C0359A" w14:textId="7940B559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-2,</w:t>
            </w:r>
            <w:r w:rsidR="00B04760">
              <w:rPr>
                <w:rFonts w:ascii="Arial" w:hAnsi="Arial" w:cs="Arial"/>
                <w:color w:val="000000"/>
                <w:lang w:val="mn-MN"/>
              </w:rPr>
              <w:t>990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>.</w:t>
            </w:r>
            <w:r w:rsidR="001274DC">
              <w:rPr>
                <w:rFonts w:ascii="Arial" w:hAnsi="Arial" w:cs="Arial"/>
                <w:color w:val="000000"/>
                <w:lang w:val="mn-MN"/>
              </w:rPr>
              <w:t>7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D520B3" w14:textId="61A08C09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-</w:t>
            </w:r>
            <w:r w:rsidR="00B04760">
              <w:rPr>
                <w:rFonts w:ascii="Arial" w:hAnsi="Arial" w:cs="Arial"/>
                <w:color w:val="000000"/>
                <w:lang w:val="mn-MN"/>
              </w:rPr>
              <w:t>2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>,</w:t>
            </w:r>
            <w:r w:rsidR="001274DC">
              <w:rPr>
                <w:rFonts w:ascii="Arial" w:hAnsi="Arial" w:cs="Arial"/>
                <w:color w:val="000000"/>
                <w:lang w:val="mn-MN"/>
              </w:rPr>
              <w:t>9</w:t>
            </w:r>
            <w:r w:rsidR="00B04760">
              <w:rPr>
                <w:rFonts w:ascii="Arial" w:hAnsi="Arial" w:cs="Arial"/>
                <w:color w:val="000000"/>
                <w:lang w:val="mn-MN"/>
              </w:rPr>
              <w:t>75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>.</w:t>
            </w:r>
            <w:r w:rsidR="00B04760">
              <w:rPr>
                <w:rFonts w:ascii="Arial" w:hAnsi="Arial" w:cs="Arial"/>
                <w:color w:val="000000"/>
                <w:lang w:val="mn-MN"/>
              </w:rPr>
              <w:t>9</w:t>
            </w:r>
          </w:p>
        </w:tc>
      </w:tr>
      <w:tr w:rsidR="00E91148" w:rsidRPr="007F5FA5" w14:paraId="72DFCD17" w14:textId="77777777" w:rsidTr="0064071C">
        <w:trPr>
          <w:trHeight w:val="285"/>
        </w:trPr>
        <w:tc>
          <w:tcPr>
            <w:tcW w:w="18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01EA3F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844768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-Дотоодын нийт бүтээгдэхүүнд эзлэх хувь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B4366C" w14:textId="2D3E1675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-2.0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98BEAD" w14:textId="3BC157C2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-</w:t>
            </w:r>
            <w:r w:rsidR="00B04760">
              <w:rPr>
                <w:rFonts w:ascii="Arial" w:hAnsi="Arial" w:cs="Arial"/>
                <w:color w:val="000000"/>
                <w:lang w:val="mn-MN"/>
              </w:rPr>
              <w:t>3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>.</w:t>
            </w:r>
            <w:r w:rsidR="00B04760">
              <w:rPr>
                <w:rFonts w:ascii="Arial" w:hAnsi="Arial" w:cs="Arial"/>
                <w:color w:val="000000"/>
                <w:lang w:val="mn-MN"/>
              </w:rPr>
              <w:t>1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D7CCFC" w14:textId="3FB24AA5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-</w:t>
            </w:r>
            <w:r w:rsidR="00B04760">
              <w:rPr>
                <w:rFonts w:ascii="Arial" w:hAnsi="Arial" w:cs="Arial"/>
                <w:color w:val="000000"/>
                <w:lang w:val="mn-MN"/>
              </w:rPr>
              <w:t>2</w:t>
            </w:r>
            <w:r w:rsidR="001274DC">
              <w:rPr>
                <w:rFonts w:ascii="Arial" w:hAnsi="Arial" w:cs="Arial"/>
                <w:color w:val="000000"/>
                <w:lang w:val="mn-MN"/>
              </w:rPr>
              <w:t>.</w:t>
            </w:r>
            <w:r w:rsidR="00B04760">
              <w:rPr>
                <w:rFonts w:ascii="Arial" w:hAnsi="Arial" w:cs="Arial"/>
                <w:color w:val="000000"/>
                <w:lang w:val="mn-MN"/>
              </w:rPr>
              <w:t>8</w:t>
            </w:r>
          </w:p>
        </w:tc>
      </w:tr>
      <w:tr w:rsidR="00E91148" w:rsidRPr="007F5FA5" w14:paraId="687A58B7" w14:textId="77777777" w:rsidTr="0064071C">
        <w:trPr>
          <w:trHeight w:val="570"/>
        </w:trPr>
        <w:tc>
          <w:tcPr>
            <w:tcW w:w="18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BDAC7" w14:textId="77777777" w:rsidR="00B35E60" w:rsidRPr="007F5FA5" w:rsidRDefault="00B35E60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6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4BBAA" w14:textId="6E3A019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 xml:space="preserve">Нэгдсэн төсвийн </w:t>
            </w:r>
            <w:r w:rsidR="00472BD9">
              <w:rPr>
                <w:rFonts w:ascii="Arial" w:hAnsi="Arial" w:cs="Arial"/>
                <w:color w:val="000000"/>
                <w:lang w:val="mn-MN"/>
              </w:rPr>
              <w:t>суурь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 xml:space="preserve"> зарлагын дээд хэмжээ  /тэрбум төгрөг/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F04B84" w14:textId="67272C79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2</w:t>
            </w:r>
            <w:r w:rsidR="00BA6073">
              <w:rPr>
                <w:rFonts w:ascii="Arial" w:hAnsi="Arial" w:cs="Arial"/>
                <w:color w:val="000000"/>
                <w:lang w:val="mn-MN"/>
              </w:rPr>
              <w:t>7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>,</w:t>
            </w:r>
            <w:r w:rsidR="00963A1F" w:rsidRPr="0011370A">
              <w:rPr>
                <w:rFonts w:ascii="Arial" w:hAnsi="Arial" w:cs="Arial"/>
                <w:color w:val="000000"/>
                <w:lang w:val="mn-MN"/>
              </w:rPr>
              <w:t>269.0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8DC9DD" w14:textId="4F5BB735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2</w:t>
            </w:r>
            <w:r w:rsidR="007135B2">
              <w:rPr>
                <w:rFonts w:ascii="Arial" w:hAnsi="Arial" w:cs="Arial"/>
                <w:color w:val="000000"/>
                <w:lang w:val="mn-MN"/>
              </w:rPr>
              <w:t>8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>,</w:t>
            </w:r>
            <w:r w:rsidR="007135B2">
              <w:rPr>
                <w:rFonts w:ascii="Arial" w:hAnsi="Arial" w:cs="Arial"/>
                <w:color w:val="000000"/>
                <w:lang w:val="mn-MN"/>
              </w:rPr>
              <w:t>101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>.</w:t>
            </w:r>
            <w:r w:rsidR="007135B2">
              <w:rPr>
                <w:rFonts w:ascii="Arial" w:hAnsi="Arial" w:cs="Arial"/>
                <w:color w:val="000000"/>
                <w:lang w:val="mn-MN"/>
              </w:rPr>
              <w:t>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8604FF" w14:textId="168A50A2" w:rsidR="00B35E60" w:rsidRPr="007F5FA5" w:rsidRDefault="007135B2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>
              <w:rPr>
                <w:rFonts w:ascii="Arial" w:hAnsi="Arial" w:cs="Arial"/>
                <w:color w:val="000000"/>
                <w:lang w:val="mn-MN"/>
              </w:rPr>
              <w:t>30</w:t>
            </w:r>
            <w:r w:rsidR="00B35E60" w:rsidRPr="007F5FA5">
              <w:rPr>
                <w:rFonts w:ascii="Arial" w:hAnsi="Arial" w:cs="Arial"/>
                <w:color w:val="000000"/>
                <w:lang w:val="mn-MN"/>
              </w:rPr>
              <w:t>,</w:t>
            </w:r>
            <w:r>
              <w:rPr>
                <w:rFonts w:ascii="Arial" w:hAnsi="Arial" w:cs="Arial"/>
                <w:color w:val="000000"/>
                <w:lang w:val="mn-MN"/>
              </w:rPr>
              <w:t>779</w:t>
            </w:r>
            <w:r w:rsidR="00B35E60" w:rsidRPr="007F5FA5">
              <w:rPr>
                <w:rFonts w:ascii="Arial" w:hAnsi="Arial" w:cs="Arial"/>
                <w:color w:val="000000"/>
                <w:lang w:val="mn-MN"/>
              </w:rPr>
              <w:t>.</w:t>
            </w:r>
            <w:r>
              <w:rPr>
                <w:rFonts w:ascii="Arial" w:hAnsi="Arial" w:cs="Arial"/>
                <w:color w:val="000000"/>
                <w:lang w:val="mn-MN"/>
              </w:rPr>
              <w:t>5</w:t>
            </w:r>
          </w:p>
        </w:tc>
      </w:tr>
      <w:tr w:rsidR="00E91148" w:rsidRPr="007F5FA5" w14:paraId="2F7B9DD4" w14:textId="77777777" w:rsidTr="0064071C">
        <w:trPr>
          <w:trHeight w:val="525"/>
        </w:trPr>
        <w:tc>
          <w:tcPr>
            <w:tcW w:w="18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AA5985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91283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-Дотоодын нийт бүтээгдэхүүнд эзлэх хувь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882B90" w14:textId="7FE5A2FD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3</w:t>
            </w:r>
            <w:r w:rsidR="00966E68">
              <w:rPr>
                <w:rFonts w:ascii="Arial" w:hAnsi="Arial" w:cs="Arial"/>
                <w:color w:val="000000"/>
                <w:lang w:val="mn-MN"/>
              </w:rPr>
              <w:t>4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>.</w:t>
            </w:r>
            <w:r w:rsidR="001145B1">
              <w:rPr>
                <w:rFonts w:ascii="Arial" w:hAnsi="Arial" w:cs="Arial"/>
                <w:color w:val="000000"/>
                <w:lang w:val="mn-MN"/>
              </w:rPr>
              <w:t>4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FC3CCE" w14:textId="5A6C5E26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2</w:t>
            </w:r>
            <w:r w:rsidR="004D4553">
              <w:rPr>
                <w:rFonts w:ascii="Arial" w:hAnsi="Arial" w:cs="Arial"/>
                <w:color w:val="000000"/>
                <w:lang w:val="mn-MN"/>
              </w:rPr>
              <w:t>9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>.6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B590A9" w14:textId="56FF5615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2</w:t>
            </w:r>
            <w:r w:rsidR="004D4553">
              <w:rPr>
                <w:rFonts w:ascii="Arial" w:hAnsi="Arial" w:cs="Arial"/>
                <w:color w:val="000000"/>
                <w:lang w:val="mn-MN"/>
              </w:rPr>
              <w:t>9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>.4</w:t>
            </w:r>
          </w:p>
        </w:tc>
      </w:tr>
      <w:tr w:rsidR="00E91148" w:rsidRPr="007F5FA5" w14:paraId="39DE0C1B" w14:textId="77777777" w:rsidTr="0064071C">
        <w:trPr>
          <w:trHeight w:val="525"/>
        </w:trPr>
        <w:tc>
          <w:tcPr>
            <w:tcW w:w="18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2A05D" w14:textId="77777777" w:rsidR="00B35E60" w:rsidRPr="007F5FA5" w:rsidRDefault="00B35E60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7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EDB2A" w14:textId="6A7648FF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 xml:space="preserve">Нэгдсэн төсвийн </w:t>
            </w:r>
            <w:r w:rsidR="00472BD9">
              <w:rPr>
                <w:rFonts w:ascii="Arial" w:hAnsi="Arial" w:cs="Arial"/>
                <w:color w:val="000000"/>
                <w:lang w:val="mn-MN"/>
              </w:rPr>
              <w:t>суурь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 xml:space="preserve"> тэнцэл /тэрбум төгрөг/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1AA9C2" w14:textId="555BA94A" w:rsidR="00B35E60" w:rsidRPr="007F5FA5" w:rsidRDefault="009D0D5D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>
              <w:rPr>
                <w:rFonts w:ascii="Arial" w:hAnsi="Arial" w:cs="Arial"/>
                <w:color w:val="000000"/>
                <w:lang w:val="mn-MN"/>
              </w:rPr>
              <w:t>1,</w:t>
            </w:r>
            <w:r w:rsidR="00963A1F" w:rsidRPr="0011370A">
              <w:rPr>
                <w:rFonts w:ascii="Arial" w:hAnsi="Arial" w:cs="Arial"/>
                <w:color w:val="000000"/>
                <w:lang w:val="mn-MN"/>
              </w:rPr>
              <w:t>603.5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EF469A" w14:textId="4B4B0871" w:rsidR="00B35E60" w:rsidRPr="007F5FA5" w:rsidRDefault="004D4553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>
              <w:rPr>
                <w:rFonts w:ascii="Arial" w:hAnsi="Arial" w:cs="Arial"/>
                <w:color w:val="000000"/>
                <w:lang w:val="mn-MN"/>
              </w:rPr>
              <w:t>1</w:t>
            </w:r>
            <w:r w:rsidR="00B35E60" w:rsidRPr="007F5FA5">
              <w:rPr>
                <w:rFonts w:ascii="Arial" w:hAnsi="Arial" w:cs="Arial"/>
                <w:color w:val="000000"/>
                <w:lang w:val="mn-MN"/>
              </w:rPr>
              <w:t>,</w:t>
            </w:r>
            <w:r>
              <w:rPr>
                <w:rFonts w:ascii="Arial" w:hAnsi="Arial" w:cs="Arial"/>
                <w:color w:val="000000"/>
                <w:lang w:val="mn-MN"/>
              </w:rPr>
              <w:t>900</w:t>
            </w:r>
            <w:r w:rsidR="00B35E60" w:rsidRPr="007F5FA5">
              <w:rPr>
                <w:rFonts w:ascii="Arial" w:hAnsi="Arial" w:cs="Arial"/>
                <w:color w:val="000000"/>
                <w:lang w:val="mn-MN"/>
              </w:rPr>
              <w:t>.</w:t>
            </w:r>
            <w:r>
              <w:rPr>
                <w:rFonts w:ascii="Arial" w:hAnsi="Arial" w:cs="Arial"/>
                <w:color w:val="000000"/>
                <w:lang w:val="mn-MN"/>
              </w:rPr>
              <w:t>3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745497" w14:textId="5EB247C5" w:rsidR="00B35E60" w:rsidRPr="007F5FA5" w:rsidRDefault="004D4553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>
              <w:rPr>
                <w:rFonts w:ascii="Arial" w:hAnsi="Arial" w:cs="Arial"/>
                <w:color w:val="000000"/>
                <w:lang w:val="mn-MN"/>
              </w:rPr>
              <w:t>2</w:t>
            </w:r>
            <w:r w:rsidR="00B35E60" w:rsidRPr="007F5FA5">
              <w:rPr>
                <w:rFonts w:ascii="Arial" w:hAnsi="Arial" w:cs="Arial"/>
                <w:color w:val="000000"/>
                <w:lang w:val="mn-MN"/>
              </w:rPr>
              <w:t>,</w:t>
            </w:r>
            <w:r>
              <w:rPr>
                <w:rFonts w:ascii="Arial" w:hAnsi="Arial" w:cs="Arial"/>
                <w:color w:val="000000"/>
                <w:lang w:val="mn-MN"/>
              </w:rPr>
              <w:t>094</w:t>
            </w:r>
            <w:r w:rsidR="00B35E60" w:rsidRPr="007F5FA5">
              <w:rPr>
                <w:rFonts w:ascii="Arial" w:hAnsi="Arial" w:cs="Arial"/>
                <w:color w:val="000000"/>
                <w:lang w:val="mn-MN"/>
              </w:rPr>
              <w:t>.</w:t>
            </w:r>
            <w:r>
              <w:rPr>
                <w:rFonts w:ascii="Arial" w:hAnsi="Arial" w:cs="Arial"/>
                <w:color w:val="000000"/>
                <w:lang w:val="mn-MN"/>
              </w:rPr>
              <w:t>1</w:t>
            </w:r>
          </w:p>
        </w:tc>
      </w:tr>
      <w:tr w:rsidR="00E91148" w:rsidRPr="007F5FA5" w14:paraId="7C3A6916" w14:textId="77777777" w:rsidTr="0064071C">
        <w:trPr>
          <w:trHeight w:val="525"/>
        </w:trPr>
        <w:tc>
          <w:tcPr>
            <w:tcW w:w="18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834D57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ABACD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-Дотоодын нийт бүтээгдэхүүнд эзлэх хувь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1D2D27" w14:textId="37C2C9A4" w:rsidR="00B35E60" w:rsidRPr="007F5FA5" w:rsidRDefault="009D0D5D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>
              <w:rPr>
                <w:rFonts w:ascii="Arial" w:hAnsi="Arial" w:cs="Arial"/>
                <w:color w:val="000000"/>
                <w:lang w:val="mn-MN"/>
              </w:rPr>
              <w:t>2</w:t>
            </w:r>
            <w:r w:rsidR="004D4553">
              <w:rPr>
                <w:rFonts w:ascii="Arial" w:hAnsi="Arial" w:cs="Arial"/>
                <w:color w:val="000000"/>
                <w:lang w:val="mn-MN"/>
              </w:rPr>
              <w:t>.</w:t>
            </w:r>
            <w:r w:rsidR="00AC30FF">
              <w:rPr>
                <w:rFonts w:ascii="Arial" w:hAnsi="Arial" w:cs="Arial"/>
                <w:color w:val="000000"/>
                <w:lang w:val="mn-MN"/>
              </w:rPr>
              <w:t>0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5A137A" w14:textId="10B46184" w:rsidR="00B35E60" w:rsidRPr="007F5FA5" w:rsidRDefault="004D4553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>
              <w:rPr>
                <w:rFonts w:ascii="Arial" w:hAnsi="Arial" w:cs="Arial"/>
                <w:color w:val="000000"/>
                <w:lang w:val="mn-MN"/>
              </w:rPr>
              <w:t>2</w:t>
            </w:r>
            <w:r w:rsidR="00B35E60" w:rsidRPr="007F5FA5">
              <w:rPr>
                <w:rFonts w:ascii="Arial" w:hAnsi="Arial" w:cs="Arial"/>
                <w:color w:val="000000"/>
                <w:lang w:val="mn-MN"/>
              </w:rPr>
              <w:t>.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A9EEC8" w14:textId="70B3E245" w:rsidR="00B35E60" w:rsidRPr="007F5FA5" w:rsidRDefault="004D4553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>
              <w:rPr>
                <w:rFonts w:ascii="Arial" w:hAnsi="Arial" w:cs="Arial"/>
                <w:color w:val="000000"/>
                <w:lang w:val="mn-MN"/>
              </w:rPr>
              <w:t>2</w:t>
            </w:r>
            <w:r w:rsidR="00B35E60" w:rsidRPr="007F5FA5">
              <w:rPr>
                <w:rFonts w:ascii="Arial" w:hAnsi="Arial" w:cs="Arial"/>
                <w:color w:val="000000"/>
                <w:lang w:val="mn-MN"/>
              </w:rPr>
              <w:t>.0</w:t>
            </w:r>
          </w:p>
        </w:tc>
      </w:tr>
      <w:tr w:rsidR="00E91148" w:rsidRPr="007F5FA5" w14:paraId="42190CF7" w14:textId="77777777" w:rsidTr="0064071C">
        <w:trPr>
          <w:trHeight w:val="570"/>
        </w:trPr>
        <w:tc>
          <w:tcPr>
            <w:tcW w:w="18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E69B3" w14:textId="77777777" w:rsidR="00B35E60" w:rsidRPr="007F5FA5" w:rsidRDefault="00B35E60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8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89E9D8" w14:textId="2FBCD2DA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Засгийн газрын өрийн нийт хэмжээ</w:t>
            </w:r>
            <w:r w:rsidR="001876F5">
              <w:rPr>
                <w:rFonts w:ascii="Arial" w:hAnsi="Arial" w:cs="Arial"/>
                <w:color w:val="000000"/>
                <w:lang w:val="mn-MN"/>
              </w:rPr>
              <w:t xml:space="preserve"> </w:t>
            </w:r>
            <w:r w:rsidRPr="007F5FA5">
              <w:rPr>
                <w:rFonts w:ascii="Arial" w:hAnsi="Arial" w:cs="Arial"/>
                <w:color w:val="000000"/>
                <w:lang w:val="mn-MN"/>
              </w:rPr>
              <w:t>/тэрбум төгрөг/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DCD9EF" w14:textId="4DF1EB18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47,529.4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A19730" w14:textId="05EDB04D" w:rsidR="00B35E60" w:rsidRPr="007F5FA5" w:rsidRDefault="0036725D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110279">
              <w:rPr>
                <w:rFonts w:ascii="Arial" w:hAnsi="Arial" w:cs="Arial"/>
                <w:color w:val="000000"/>
                <w:lang w:val="mn-MN"/>
              </w:rPr>
              <w:t>57,008.5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3205E5" w14:textId="0132A7CE" w:rsidR="00B35E60" w:rsidRPr="007F5FA5" w:rsidRDefault="0036725D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110279">
              <w:rPr>
                <w:rFonts w:ascii="Arial" w:hAnsi="Arial" w:cs="Arial"/>
                <w:color w:val="000000"/>
                <w:lang w:val="mn-MN"/>
              </w:rPr>
              <w:t>62,823.</w:t>
            </w:r>
            <w:r w:rsidR="00662112" w:rsidRPr="00110279">
              <w:rPr>
                <w:rFonts w:ascii="Arial" w:hAnsi="Arial" w:cs="Arial"/>
                <w:color w:val="000000"/>
                <w:lang w:val="mn-MN"/>
              </w:rPr>
              <w:t>5</w:t>
            </w:r>
          </w:p>
        </w:tc>
      </w:tr>
      <w:tr w:rsidR="00E91148" w:rsidRPr="007F5FA5" w14:paraId="6583C7EF" w14:textId="77777777" w:rsidTr="0064071C">
        <w:trPr>
          <w:trHeight w:val="285"/>
        </w:trPr>
        <w:tc>
          <w:tcPr>
            <w:tcW w:w="188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6133359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A5D272" w14:textId="77777777" w:rsidR="00B35E60" w:rsidRPr="007F5FA5" w:rsidRDefault="00B35E60">
            <w:pPr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-Дотоодын нийт бүтээгдэхүүнд эзлэх хувь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873595" w14:textId="5DF436E7" w:rsidR="00B35E60" w:rsidRPr="007F5FA5" w:rsidRDefault="00B35E60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60.0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1F6A9F" w14:textId="62B2A968" w:rsidR="00B35E60" w:rsidRPr="007F5FA5" w:rsidRDefault="00E512E6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>
              <w:rPr>
                <w:rFonts w:ascii="Arial" w:hAnsi="Arial" w:cs="Arial"/>
                <w:color w:val="000000"/>
                <w:lang w:val="mn-MN"/>
              </w:rPr>
              <w:t>6</w:t>
            </w:r>
            <w:r w:rsidR="00B35E60" w:rsidRPr="007876A3">
              <w:rPr>
                <w:rFonts w:ascii="Arial" w:hAnsi="Arial" w:cs="Arial"/>
                <w:color w:val="000000"/>
                <w:lang w:val="mn-MN"/>
              </w:rPr>
              <w:t>0</w:t>
            </w:r>
            <w:r w:rsidR="00B35E60" w:rsidRPr="007F5FA5">
              <w:rPr>
                <w:rFonts w:ascii="Arial" w:hAnsi="Arial" w:cs="Arial"/>
                <w:color w:val="000000"/>
                <w:lang w:val="mn-MN"/>
              </w:rPr>
              <w:t>.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4A3945" w14:textId="2A071D8A" w:rsidR="00B35E60" w:rsidRPr="007F5FA5" w:rsidRDefault="00E512E6" w:rsidP="00E91148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>
              <w:rPr>
                <w:rFonts w:ascii="Arial" w:hAnsi="Arial" w:cs="Arial"/>
                <w:color w:val="000000"/>
                <w:lang w:val="mn-MN"/>
              </w:rPr>
              <w:t>60</w:t>
            </w:r>
            <w:r w:rsidR="00B35E60" w:rsidRPr="007F5FA5">
              <w:rPr>
                <w:rFonts w:ascii="Arial" w:hAnsi="Arial" w:cs="Arial"/>
                <w:color w:val="000000"/>
                <w:lang w:val="mn-MN"/>
              </w:rPr>
              <w:t>.0</w:t>
            </w:r>
          </w:p>
        </w:tc>
      </w:tr>
      <w:tr w:rsidR="0064071C" w:rsidRPr="007F5FA5" w14:paraId="3F6E27D2" w14:textId="77777777" w:rsidTr="0064071C">
        <w:trPr>
          <w:trHeight w:val="285"/>
        </w:trPr>
        <w:tc>
          <w:tcPr>
            <w:tcW w:w="18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3B2EF90" w14:textId="714B9415" w:rsidR="0064071C" w:rsidRPr="007F5FA5" w:rsidRDefault="009D0D5D" w:rsidP="0064071C">
            <w:pPr>
              <w:rPr>
                <w:rFonts w:ascii="Arial" w:hAnsi="Arial" w:cs="Arial"/>
                <w:color w:val="000000"/>
                <w:lang w:val="mn-MN"/>
              </w:rPr>
            </w:pPr>
            <w:r>
              <w:rPr>
                <w:rFonts w:ascii="Arial" w:hAnsi="Arial" w:cs="Arial"/>
                <w:color w:val="000000"/>
                <w:lang w:val="mn-MN"/>
              </w:rPr>
              <w:t>9</w:t>
            </w:r>
          </w:p>
        </w:tc>
        <w:tc>
          <w:tcPr>
            <w:tcW w:w="2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9D35D6" w14:textId="677BF005" w:rsidR="0064071C" w:rsidRPr="007F5FA5" w:rsidRDefault="0064071C" w:rsidP="0064071C">
            <w:pPr>
              <w:rPr>
                <w:rFonts w:ascii="Arial" w:hAnsi="Arial" w:cs="Arial"/>
                <w:color w:val="000000"/>
                <w:lang w:val="mn-MN"/>
              </w:rPr>
            </w:pPr>
            <w:r w:rsidRPr="0064071C">
              <w:rPr>
                <w:rFonts w:ascii="Arial" w:hAnsi="Arial" w:cs="Arial"/>
                <w:color w:val="000000"/>
                <w:lang w:val="mn-MN"/>
              </w:rPr>
              <w:t>Нийгмийн халамжийн тухай хуульд заасны дагуу төсвөөс санхүүжүүлэх зардлын нийт хэмжээ /тэрбум төгрөг/</w:t>
            </w:r>
          </w:p>
        </w:tc>
        <w:tc>
          <w:tcPr>
            <w:tcW w:w="8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4273A5F" w14:textId="4E4A2D1A" w:rsidR="0064071C" w:rsidRPr="007F5FA5" w:rsidRDefault="0064071C" w:rsidP="0064071C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48563E">
              <w:rPr>
                <w:rFonts w:ascii="Arial" w:hAnsi="Arial" w:cs="Arial"/>
                <w:color w:val="000000"/>
                <w:lang w:val="mn-MN"/>
              </w:rPr>
              <w:t>2,351.9</w:t>
            </w:r>
          </w:p>
        </w:tc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FF70A02" w14:textId="3ADAFBBE" w:rsidR="0064071C" w:rsidRPr="007F5FA5" w:rsidRDefault="0064071C" w:rsidP="0064071C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48563E">
              <w:rPr>
                <w:rFonts w:ascii="Arial" w:hAnsi="Arial" w:cs="Arial"/>
                <w:color w:val="000000"/>
                <w:lang w:val="mn-MN"/>
              </w:rPr>
              <w:t>2,850.4</w:t>
            </w:r>
          </w:p>
        </w:tc>
        <w:tc>
          <w:tcPr>
            <w:tcW w:w="7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347AABF" w14:textId="4332FA98" w:rsidR="0064071C" w:rsidRPr="002167DE" w:rsidRDefault="0064071C" w:rsidP="0064071C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48563E">
              <w:rPr>
                <w:rFonts w:ascii="Arial" w:hAnsi="Arial" w:cs="Arial"/>
                <w:color w:val="000000"/>
                <w:lang w:val="mn-MN"/>
              </w:rPr>
              <w:t>2,931.8</w:t>
            </w:r>
          </w:p>
        </w:tc>
      </w:tr>
      <w:tr w:rsidR="0064071C" w:rsidRPr="007F5FA5" w14:paraId="156AF7D9" w14:textId="77777777" w:rsidTr="0064071C">
        <w:trPr>
          <w:trHeight w:val="285"/>
        </w:trPr>
        <w:tc>
          <w:tcPr>
            <w:tcW w:w="188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1991669" w14:textId="77777777" w:rsidR="0064071C" w:rsidRPr="007F5FA5" w:rsidRDefault="0064071C" w:rsidP="0064071C">
            <w:pPr>
              <w:rPr>
                <w:rFonts w:ascii="Arial" w:hAnsi="Arial" w:cs="Arial"/>
                <w:color w:val="000000"/>
                <w:lang w:val="mn-MN"/>
              </w:rPr>
            </w:pPr>
          </w:p>
        </w:tc>
        <w:tc>
          <w:tcPr>
            <w:tcW w:w="2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FD7629" w14:textId="16FA0872" w:rsidR="0064071C" w:rsidRPr="007F5FA5" w:rsidRDefault="0064071C" w:rsidP="0064071C">
            <w:pPr>
              <w:rPr>
                <w:rFonts w:ascii="Arial" w:hAnsi="Arial" w:cs="Arial"/>
                <w:color w:val="000000"/>
                <w:lang w:val="mn-MN"/>
              </w:rPr>
            </w:pPr>
            <w:r w:rsidRPr="007F5FA5">
              <w:rPr>
                <w:rFonts w:ascii="Arial" w:hAnsi="Arial" w:cs="Arial"/>
                <w:color w:val="000000"/>
                <w:lang w:val="mn-MN"/>
              </w:rPr>
              <w:t>-Дотоодын нийт бүтээгдэхүүнд эзлэх хувь</w:t>
            </w:r>
          </w:p>
        </w:tc>
        <w:tc>
          <w:tcPr>
            <w:tcW w:w="8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EAAEFB1" w14:textId="2AF7E9B6" w:rsidR="0064071C" w:rsidRPr="007F5FA5" w:rsidRDefault="0064071C" w:rsidP="0064071C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48563E">
              <w:rPr>
                <w:rFonts w:ascii="Arial" w:hAnsi="Arial" w:cs="Arial"/>
                <w:color w:val="000000"/>
                <w:lang w:val="mn-MN"/>
              </w:rPr>
              <w:t>3.0</w:t>
            </w:r>
          </w:p>
        </w:tc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EBA34B6" w14:textId="05B99752" w:rsidR="0064071C" w:rsidRPr="007F5FA5" w:rsidRDefault="0064071C" w:rsidP="0064071C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48563E">
              <w:rPr>
                <w:rFonts w:ascii="Arial" w:hAnsi="Arial" w:cs="Arial"/>
                <w:color w:val="000000"/>
                <w:lang w:val="mn-MN"/>
              </w:rPr>
              <w:t>3.0</w:t>
            </w:r>
          </w:p>
        </w:tc>
        <w:tc>
          <w:tcPr>
            <w:tcW w:w="7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8851B09" w14:textId="5597F29D" w:rsidR="0064071C" w:rsidRPr="002167DE" w:rsidRDefault="0064071C" w:rsidP="0064071C">
            <w:pPr>
              <w:jc w:val="center"/>
              <w:rPr>
                <w:rFonts w:ascii="Arial" w:hAnsi="Arial" w:cs="Arial"/>
                <w:color w:val="000000"/>
                <w:lang w:val="mn-MN"/>
              </w:rPr>
            </w:pPr>
            <w:r w:rsidRPr="0048563E">
              <w:rPr>
                <w:rFonts w:ascii="Arial" w:hAnsi="Arial" w:cs="Arial"/>
                <w:color w:val="000000"/>
                <w:lang w:val="mn-MN"/>
              </w:rPr>
              <w:t>2.8</w:t>
            </w:r>
          </w:p>
        </w:tc>
      </w:tr>
    </w:tbl>
    <w:p w14:paraId="320D44F1" w14:textId="2AD5129F" w:rsidR="1855ABBD" w:rsidRDefault="1855ABBD" w:rsidP="1855ABBD">
      <w:pPr>
        <w:spacing w:line="240" w:lineRule="auto"/>
        <w:rPr>
          <w:rFonts w:ascii="Arial" w:hAnsi="Arial" w:cs="Arial"/>
          <w:sz w:val="24"/>
          <w:szCs w:val="24"/>
          <w:lang w:val="mn-MN"/>
        </w:rPr>
      </w:pPr>
    </w:p>
    <w:p w14:paraId="202C585D" w14:textId="0EFED852" w:rsidR="008223EE" w:rsidRPr="008223EE" w:rsidRDefault="008223EE" w:rsidP="008223EE">
      <w:pPr>
        <w:spacing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>
        <w:rPr>
          <w:rFonts w:ascii="Arial" w:hAnsi="Arial" w:cs="Arial"/>
          <w:b/>
          <w:bCs/>
          <w:sz w:val="24"/>
          <w:szCs w:val="24"/>
          <w:lang w:val="mn-MN"/>
        </w:rPr>
        <w:t>2</w:t>
      </w:r>
      <w:r w:rsidRPr="007F5FA5">
        <w:rPr>
          <w:rFonts w:ascii="Arial" w:hAnsi="Arial" w:cs="Arial"/>
          <w:b/>
          <w:bCs/>
          <w:sz w:val="24"/>
          <w:szCs w:val="24"/>
          <w:lang w:val="mn-MN"/>
        </w:rPr>
        <w:t xml:space="preserve"> д</w:t>
      </w:r>
      <w:r>
        <w:rPr>
          <w:rFonts w:ascii="Arial" w:hAnsi="Arial" w:cs="Arial"/>
          <w:b/>
          <w:bCs/>
          <w:sz w:val="24"/>
          <w:szCs w:val="24"/>
          <w:lang w:val="mn-MN"/>
        </w:rPr>
        <w:t>угаа</w:t>
      </w:r>
      <w:r w:rsidRPr="007F5FA5">
        <w:rPr>
          <w:rFonts w:ascii="Arial" w:hAnsi="Arial" w:cs="Arial"/>
          <w:b/>
          <w:bCs/>
          <w:sz w:val="24"/>
          <w:szCs w:val="24"/>
          <w:lang w:val="mn-MN"/>
        </w:rPr>
        <w:t>р зүйл.</w:t>
      </w:r>
      <w:r w:rsidRPr="008223EE">
        <w:rPr>
          <w:rFonts w:ascii="Arial" w:hAnsi="Arial" w:cs="Arial"/>
          <w:sz w:val="24"/>
          <w:szCs w:val="24"/>
          <w:lang w:val="mn-MN"/>
        </w:rPr>
        <w:t>Энэ хуулийг батлагдсан өдрөөс эхлэн дагаж мөрдөнө.</w:t>
      </w:r>
    </w:p>
    <w:p w14:paraId="4F3E9AD8" w14:textId="77777777" w:rsidR="0009344B" w:rsidRDefault="0009344B" w:rsidP="1855ABBD">
      <w:pPr>
        <w:spacing w:line="240" w:lineRule="auto"/>
        <w:rPr>
          <w:rFonts w:ascii="Arial" w:hAnsi="Arial" w:cs="Arial"/>
          <w:sz w:val="24"/>
          <w:szCs w:val="24"/>
          <w:lang w:val="mn-MN"/>
        </w:rPr>
      </w:pPr>
    </w:p>
    <w:p w14:paraId="0A4C80BB" w14:textId="77777777" w:rsidR="0009344B" w:rsidRDefault="0009344B" w:rsidP="1855ABBD">
      <w:pPr>
        <w:spacing w:line="240" w:lineRule="auto"/>
        <w:rPr>
          <w:rFonts w:ascii="Arial" w:hAnsi="Arial" w:cs="Arial"/>
          <w:sz w:val="24"/>
          <w:szCs w:val="24"/>
          <w:lang w:val="mn-MN"/>
        </w:rPr>
      </w:pPr>
    </w:p>
    <w:p w14:paraId="1738A870" w14:textId="77777777" w:rsidR="0009344B" w:rsidRPr="007F5FA5" w:rsidRDefault="0009344B" w:rsidP="1855ABBD">
      <w:pPr>
        <w:spacing w:line="240" w:lineRule="auto"/>
        <w:rPr>
          <w:rFonts w:ascii="Arial" w:hAnsi="Arial" w:cs="Arial"/>
          <w:sz w:val="24"/>
          <w:szCs w:val="24"/>
          <w:lang w:val="mn-MN"/>
        </w:rPr>
      </w:pPr>
    </w:p>
    <w:p w14:paraId="75E10F84" w14:textId="30F2AD92" w:rsidR="000C6CCC" w:rsidRPr="007F5FA5" w:rsidRDefault="1A2DF1FF" w:rsidP="1855ABBD">
      <w:pPr>
        <w:spacing w:line="240" w:lineRule="auto"/>
        <w:jc w:val="center"/>
        <w:rPr>
          <w:rFonts w:ascii="Arial" w:hAnsi="Arial" w:cs="Arial"/>
          <w:sz w:val="24"/>
          <w:szCs w:val="24"/>
          <w:lang w:val="mn-MN"/>
        </w:rPr>
      </w:pPr>
      <w:r w:rsidRPr="007F5FA5">
        <w:rPr>
          <w:rFonts w:ascii="Arial" w:hAnsi="Arial" w:cs="Arial"/>
          <w:sz w:val="24"/>
          <w:szCs w:val="24"/>
          <w:lang w:val="mn-MN"/>
        </w:rPr>
        <w:t>Гарын үсэг</w:t>
      </w:r>
    </w:p>
    <w:sectPr w:rsidR="000C6CCC" w:rsidRPr="007F5FA5" w:rsidSect="000C6CCC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A5595" w14:textId="77777777" w:rsidR="004312BD" w:rsidRDefault="004312BD" w:rsidP="00A0540F">
      <w:pPr>
        <w:spacing w:after="0" w:line="240" w:lineRule="auto"/>
      </w:pPr>
      <w:r>
        <w:separator/>
      </w:r>
    </w:p>
  </w:endnote>
  <w:endnote w:type="continuationSeparator" w:id="0">
    <w:p w14:paraId="5C658E25" w14:textId="77777777" w:rsidR="004312BD" w:rsidRDefault="004312BD" w:rsidP="00A0540F">
      <w:pPr>
        <w:spacing w:after="0" w:line="240" w:lineRule="auto"/>
      </w:pPr>
      <w:r>
        <w:continuationSeparator/>
      </w:r>
    </w:p>
  </w:endnote>
  <w:endnote w:type="continuationNotice" w:id="1">
    <w:p w14:paraId="233FCBDD" w14:textId="77777777" w:rsidR="004312BD" w:rsidRDefault="004312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C549A" w14:textId="77777777" w:rsidR="004312BD" w:rsidRDefault="004312BD" w:rsidP="00A0540F">
      <w:pPr>
        <w:spacing w:after="0" w:line="240" w:lineRule="auto"/>
      </w:pPr>
      <w:r>
        <w:separator/>
      </w:r>
    </w:p>
  </w:footnote>
  <w:footnote w:type="continuationSeparator" w:id="0">
    <w:p w14:paraId="6E49F11B" w14:textId="77777777" w:rsidR="004312BD" w:rsidRDefault="004312BD" w:rsidP="00A0540F">
      <w:pPr>
        <w:spacing w:after="0" w:line="240" w:lineRule="auto"/>
      </w:pPr>
      <w:r>
        <w:continuationSeparator/>
      </w:r>
    </w:p>
  </w:footnote>
  <w:footnote w:type="continuationNotice" w:id="1">
    <w:p w14:paraId="71D769BD" w14:textId="77777777" w:rsidR="004312BD" w:rsidRDefault="004312BD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DM1NzAxMDUzNDNR0lEKTi0uzszPAykwrAUA0fto6ywAAAA="/>
  </w:docVars>
  <w:rsids>
    <w:rsidRoot w:val="000C6CCC"/>
    <w:rsid w:val="0000211D"/>
    <w:rsid w:val="00010453"/>
    <w:rsid w:val="000107EB"/>
    <w:rsid w:val="0001459A"/>
    <w:rsid w:val="000148B4"/>
    <w:rsid w:val="00014C0C"/>
    <w:rsid w:val="0002374E"/>
    <w:rsid w:val="00023C00"/>
    <w:rsid w:val="000240B5"/>
    <w:rsid w:val="000268B5"/>
    <w:rsid w:val="0003207C"/>
    <w:rsid w:val="000338B4"/>
    <w:rsid w:val="00035DA6"/>
    <w:rsid w:val="0003688A"/>
    <w:rsid w:val="00043ED5"/>
    <w:rsid w:val="00050AF5"/>
    <w:rsid w:val="00052E62"/>
    <w:rsid w:val="00057BF2"/>
    <w:rsid w:val="00063D1C"/>
    <w:rsid w:val="000674A4"/>
    <w:rsid w:val="00072B0C"/>
    <w:rsid w:val="000832E9"/>
    <w:rsid w:val="00083E80"/>
    <w:rsid w:val="00090586"/>
    <w:rsid w:val="0009344B"/>
    <w:rsid w:val="00094577"/>
    <w:rsid w:val="000A3BEB"/>
    <w:rsid w:val="000B4EDA"/>
    <w:rsid w:val="000B6A4A"/>
    <w:rsid w:val="000C4103"/>
    <w:rsid w:val="000C6CCC"/>
    <w:rsid w:val="000D24D5"/>
    <w:rsid w:val="000E0A16"/>
    <w:rsid w:val="000E34E3"/>
    <w:rsid w:val="000F3A13"/>
    <w:rsid w:val="000F45FC"/>
    <w:rsid w:val="00102D15"/>
    <w:rsid w:val="00104983"/>
    <w:rsid w:val="001067C5"/>
    <w:rsid w:val="001069ED"/>
    <w:rsid w:val="00110279"/>
    <w:rsid w:val="0011370A"/>
    <w:rsid w:val="001145B1"/>
    <w:rsid w:val="00120669"/>
    <w:rsid w:val="00120711"/>
    <w:rsid w:val="0012195F"/>
    <w:rsid w:val="001234C8"/>
    <w:rsid w:val="001248C5"/>
    <w:rsid w:val="001274DC"/>
    <w:rsid w:val="00127981"/>
    <w:rsid w:val="00131D8C"/>
    <w:rsid w:val="00145C64"/>
    <w:rsid w:val="00150966"/>
    <w:rsid w:val="0015180B"/>
    <w:rsid w:val="001520FA"/>
    <w:rsid w:val="00160855"/>
    <w:rsid w:val="0016190F"/>
    <w:rsid w:val="00164126"/>
    <w:rsid w:val="00164B6E"/>
    <w:rsid w:val="001756C0"/>
    <w:rsid w:val="00175E4D"/>
    <w:rsid w:val="00177716"/>
    <w:rsid w:val="0018072E"/>
    <w:rsid w:val="00185E49"/>
    <w:rsid w:val="001876F5"/>
    <w:rsid w:val="00192D9F"/>
    <w:rsid w:val="00193473"/>
    <w:rsid w:val="00197CA3"/>
    <w:rsid w:val="001A49F3"/>
    <w:rsid w:val="001A6A72"/>
    <w:rsid w:val="001A7EED"/>
    <w:rsid w:val="001B193C"/>
    <w:rsid w:val="001C2347"/>
    <w:rsid w:val="001C2E77"/>
    <w:rsid w:val="001C484C"/>
    <w:rsid w:val="001C4DB0"/>
    <w:rsid w:val="001C7D1F"/>
    <w:rsid w:val="001D34C6"/>
    <w:rsid w:val="001D5443"/>
    <w:rsid w:val="001D7B91"/>
    <w:rsid w:val="001F2634"/>
    <w:rsid w:val="00200F1F"/>
    <w:rsid w:val="0020362A"/>
    <w:rsid w:val="0020468F"/>
    <w:rsid w:val="00205FD3"/>
    <w:rsid w:val="00211F03"/>
    <w:rsid w:val="002134CD"/>
    <w:rsid w:val="002167DE"/>
    <w:rsid w:val="002210AC"/>
    <w:rsid w:val="00221FD2"/>
    <w:rsid w:val="002232A1"/>
    <w:rsid w:val="002252E6"/>
    <w:rsid w:val="00226A8D"/>
    <w:rsid w:val="002348CA"/>
    <w:rsid w:val="002378DF"/>
    <w:rsid w:val="00240BE2"/>
    <w:rsid w:val="00244402"/>
    <w:rsid w:val="0024712B"/>
    <w:rsid w:val="00253016"/>
    <w:rsid w:val="002664DF"/>
    <w:rsid w:val="00267CCB"/>
    <w:rsid w:val="00272308"/>
    <w:rsid w:val="002730FF"/>
    <w:rsid w:val="0027366C"/>
    <w:rsid w:val="00275622"/>
    <w:rsid w:val="00276B71"/>
    <w:rsid w:val="00276D6D"/>
    <w:rsid w:val="00287421"/>
    <w:rsid w:val="002930B5"/>
    <w:rsid w:val="00293997"/>
    <w:rsid w:val="002959BC"/>
    <w:rsid w:val="00295D2A"/>
    <w:rsid w:val="00296448"/>
    <w:rsid w:val="002A20BC"/>
    <w:rsid w:val="002A27F6"/>
    <w:rsid w:val="002A2C28"/>
    <w:rsid w:val="002B361B"/>
    <w:rsid w:val="002C30A8"/>
    <w:rsid w:val="002C62A0"/>
    <w:rsid w:val="002D7907"/>
    <w:rsid w:val="002E02B9"/>
    <w:rsid w:val="002E1FFD"/>
    <w:rsid w:val="002E2335"/>
    <w:rsid w:val="002E58F6"/>
    <w:rsid w:val="002E6F37"/>
    <w:rsid w:val="002E77AD"/>
    <w:rsid w:val="002F67F8"/>
    <w:rsid w:val="00301835"/>
    <w:rsid w:val="00303043"/>
    <w:rsid w:val="00310923"/>
    <w:rsid w:val="00310E01"/>
    <w:rsid w:val="003115E5"/>
    <w:rsid w:val="0031178B"/>
    <w:rsid w:val="00316575"/>
    <w:rsid w:val="00316F21"/>
    <w:rsid w:val="003201E9"/>
    <w:rsid w:val="00323FDF"/>
    <w:rsid w:val="00327CE8"/>
    <w:rsid w:val="003356E8"/>
    <w:rsid w:val="003434FA"/>
    <w:rsid w:val="00365F0F"/>
    <w:rsid w:val="0036725D"/>
    <w:rsid w:val="00371385"/>
    <w:rsid w:val="00374D4F"/>
    <w:rsid w:val="00377EBC"/>
    <w:rsid w:val="00381C21"/>
    <w:rsid w:val="00385E50"/>
    <w:rsid w:val="00393909"/>
    <w:rsid w:val="00397360"/>
    <w:rsid w:val="00397932"/>
    <w:rsid w:val="003A3977"/>
    <w:rsid w:val="003A4A3C"/>
    <w:rsid w:val="003A5F74"/>
    <w:rsid w:val="003B11DE"/>
    <w:rsid w:val="003B2752"/>
    <w:rsid w:val="003B2815"/>
    <w:rsid w:val="003B45AF"/>
    <w:rsid w:val="003B7682"/>
    <w:rsid w:val="003C291F"/>
    <w:rsid w:val="003C44F8"/>
    <w:rsid w:val="003D03EB"/>
    <w:rsid w:val="003D21B9"/>
    <w:rsid w:val="003D2398"/>
    <w:rsid w:val="003D5CB2"/>
    <w:rsid w:val="003E55BE"/>
    <w:rsid w:val="003E578C"/>
    <w:rsid w:val="003E6823"/>
    <w:rsid w:val="003E7532"/>
    <w:rsid w:val="003F19C8"/>
    <w:rsid w:val="00404FA4"/>
    <w:rsid w:val="00410AAC"/>
    <w:rsid w:val="0042237A"/>
    <w:rsid w:val="004276E9"/>
    <w:rsid w:val="004312BD"/>
    <w:rsid w:val="00431B4A"/>
    <w:rsid w:val="00431BEB"/>
    <w:rsid w:val="00432F69"/>
    <w:rsid w:val="00433470"/>
    <w:rsid w:val="00436107"/>
    <w:rsid w:val="00442200"/>
    <w:rsid w:val="00443D10"/>
    <w:rsid w:val="004520D4"/>
    <w:rsid w:val="00454470"/>
    <w:rsid w:val="004632BA"/>
    <w:rsid w:val="00464179"/>
    <w:rsid w:val="00467415"/>
    <w:rsid w:val="00472BD9"/>
    <w:rsid w:val="004743BB"/>
    <w:rsid w:val="00474457"/>
    <w:rsid w:val="00480D10"/>
    <w:rsid w:val="00485518"/>
    <w:rsid w:val="0048563E"/>
    <w:rsid w:val="004874DB"/>
    <w:rsid w:val="00490039"/>
    <w:rsid w:val="0049734A"/>
    <w:rsid w:val="00497FAA"/>
    <w:rsid w:val="004A45AB"/>
    <w:rsid w:val="004A53F8"/>
    <w:rsid w:val="004B1670"/>
    <w:rsid w:val="004B6051"/>
    <w:rsid w:val="004C0975"/>
    <w:rsid w:val="004C731A"/>
    <w:rsid w:val="004D01C9"/>
    <w:rsid w:val="004D4553"/>
    <w:rsid w:val="004D5D13"/>
    <w:rsid w:val="004E080D"/>
    <w:rsid w:val="004E1AED"/>
    <w:rsid w:val="004E4990"/>
    <w:rsid w:val="004E63E0"/>
    <w:rsid w:val="005021F9"/>
    <w:rsid w:val="0050309A"/>
    <w:rsid w:val="00507253"/>
    <w:rsid w:val="005105D0"/>
    <w:rsid w:val="005118C3"/>
    <w:rsid w:val="0051328A"/>
    <w:rsid w:val="005149DA"/>
    <w:rsid w:val="00520ED7"/>
    <w:rsid w:val="00522C91"/>
    <w:rsid w:val="00532500"/>
    <w:rsid w:val="0053297F"/>
    <w:rsid w:val="00544DEB"/>
    <w:rsid w:val="00554D42"/>
    <w:rsid w:val="005615E3"/>
    <w:rsid w:val="005634D4"/>
    <w:rsid w:val="005644A6"/>
    <w:rsid w:val="00577AA9"/>
    <w:rsid w:val="00580240"/>
    <w:rsid w:val="005846D4"/>
    <w:rsid w:val="005A6852"/>
    <w:rsid w:val="005B5CAB"/>
    <w:rsid w:val="005C1679"/>
    <w:rsid w:val="005C264D"/>
    <w:rsid w:val="005C6888"/>
    <w:rsid w:val="005C79DC"/>
    <w:rsid w:val="005D6514"/>
    <w:rsid w:val="005E4B85"/>
    <w:rsid w:val="005E6EE2"/>
    <w:rsid w:val="005F3B6E"/>
    <w:rsid w:val="005F48A3"/>
    <w:rsid w:val="005F79CE"/>
    <w:rsid w:val="0060263A"/>
    <w:rsid w:val="006034EA"/>
    <w:rsid w:val="00615160"/>
    <w:rsid w:val="006151E7"/>
    <w:rsid w:val="0061789A"/>
    <w:rsid w:val="00621F5F"/>
    <w:rsid w:val="0062213D"/>
    <w:rsid w:val="00622F0A"/>
    <w:rsid w:val="00623D67"/>
    <w:rsid w:val="00626AD1"/>
    <w:rsid w:val="006335E1"/>
    <w:rsid w:val="00636153"/>
    <w:rsid w:val="0064071C"/>
    <w:rsid w:val="00647721"/>
    <w:rsid w:val="00651069"/>
    <w:rsid w:val="00662112"/>
    <w:rsid w:val="00665C01"/>
    <w:rsid w:val="006672AB"/>
    <w:rsid w:val="006777B0"/>
    <w:rsid w:val="0068166C"/>
    <w:rsid w:val="00686AA0"/>
    <w:rsid w:val="0069449F"/>
    <w:rsid w:val="00694F9C"/>
    <w:rsid w:val="00697BD5"/>
    <w:rsid w:val="006B13CF"/>
    <w:rsid w:val="006B1AD7"/>
    <w:rsid w:val="006B24C6"/>
    <w:rsid w:val="006C0A19"/>
    <w:rsid w:val="006C0CD1"/>
    <w:rsid w:val="006C4D85"/>
    <w:rsid w:val="006C608D"/>
    <w:rsid w:val="006C6E1D"/>
    <w:rsid w:val="006D10B7"/>
    <w:rsid w:val="006E1BD4"/>
    <w:rsid w:val="006E2C0B"/>
    <w:rsid w:val="006E7786"/>
    <w:rsid w:val="006F2AEE"/>
    <w:rsid w:val="006F2C98"/>
    <w:rsid w:val="006F70D2"/>
    <w:rsid w:val="00702DA3"/>
    <w:rsid w:val="0070458F"/>
    <w:rsid w:val="007046DD"/>
    <w:rsid w:val="0070483F"/>
    <w:rsid w:val="007118B9"/>
    <w:rsid w:val="007121C2"/>
    <w:rsid w:val="00712AED"/>
    <w:rsid w:val="007135B2"/>
    <w:rsid w:val="00714BE2"/>
    <w:rsid w:val="0071780E"/>
    <w:rsid w:val="00721CD7"/>
    <w:rsid w:val="0073125B"/>
    <w:rsid w:val="00731795"/>
    <w:rsid w:val="00734E55"/>
    <w:rsid w:val="007357EA"/>
    <w:rsid w:val="00741CA2"/>
    <w:rsid w:val="00745A90"/>
    <w:rsid w:val="00745F86"/>
    <w:rsid w:val="007555A2"/>
    <w:rsid w:val="00766402"/>
    <w:rsid w:val="0077315F"/>
    <w:rsid w:val="00781609"/>
    <w:rsid w:val="007876A3"/>
    <w:rsid w:val="007A0C2D"/>
    <w:rsid w:val="007A5454"/>
    <w:rsid w:val="007A7238"/>
    <w:rsid w:val="007B1B65"/>
    <w:rsid w:val="007B74EE"/>
    <w:rsid w:val="007C54D0"/>
    <w:rsid w:val="007D5C46"/>
    <w:rsid w:val="007E3824"/>
    <w:rsid w:val="007F23B3"/>
    <w:rsid w:val="007F27CC"/>
    <w:rsid w:val="007F5FA5"/>
    <w:rsid w:val="0080377A"/>
    <w:rsid w:val="00804B1E"/>
    <w:rsid w:val="00805669"/>
    <w:rsid w:val="008057C3"/>
    <w:rsid w:val="00810953"/>
    <w:rsid w:val="008137BD"/>
    <w:rsid w:val="00813D8E"/>
    <w:rsid w:val="008155A2"/>
    <w:rsid w:val="0082023B"/>
    <w:rsid w:val="0082057D"/>
    <w:rsid w:val="00820E50"/>
    <w:rsid w:val="008223EE"/>
    <w:rsid w:val="00823FAF"/>
    <w:rsid w:val="00825C2B"/>
    <w:rsid w:val="00825F25"/>
    <w:rsid w:val="00827690"/>
    <w:rsid w:val="00837C84"/>
    <w:rsid w:val="00845A50"/>
    <w:rsid w:val="00852CED"/>
    <w:rsid w:val="008612F7"/>
    <w:rsid w:val="00863528"/>
    <w:rsid w:val="00864181"/>
    <w:rsid w:val="008713E0"/>
    <w:rsid w:val="008756B3"/>
    <w:rsid w:val="008802E3"/>
    <w:rsid w:val="00881C53"/>
    <w:rsid w:val="00883A9E"/>
    <w:rsid w:val="0088788F"/>
    <w:rsid w:val="0089193C"/>
    <w:rsid w:val="008A4B16"/>
    <w:rsid w:val="008A6AF3"/>
    <w:rsid w:val="008A70A2"/>
    <w:rsid w:val="008B0CA2"/>
    <w:rsid w:val="008B4C58"/>
    <w:rsid w:val="008C61DF"/>
    <w:rsid w:val="008C7EA6"/>
    <w:rsid w:val="008E15A8"/>
    <w:rsid w:val="008E6EE8"/>
    <w:rsid w:val="008F25C5"/>
    <w:rsid w:val="008F6DAF"/>
    <w:rsid w:val="00900494"/>
    <w:rsid w:val="00900623"/>
    <w:rsid w:val="009012F8"/>
    <w:rsid w:val="00920D71"/>
    <w:rsid w:val="009351BD"/>
    <w:rsid w:val="00935B68"/>
    <w:rsid w:val="00935F5F"/>
    <w:rsid w:val="00937EA2"/>
    <w:rsid w:val="0095154E"/>
    <w:rsid w:val="00951FF8"/>
    <w:rsid w:val="00960E65"/>
    <w:rsid w:val="00963A1F"/>
    <w:rsid w:val="0096698D"/>
    <w:rsid w:val="00966E68"/>
    <w:rsid w:val="00967813"/>
    <w:rsid w:val="00970E89"/>
    <w:rsid w:val="00976478"/>
    <w:rsid w:val="0098021F"/>
    <w:rsid w:val="00982418"/>
    <w:rsid w:val="00983513"/>
    <w:rsid w:val="009843C2"/>
    <w:rsid w:val="009862C0"/>
    <w:rsid w:val="0098780A"/>
    <w:rsid w:val="00996B0B"/>
    <w:rsid w:val="009A020E"/>
    <w:rsid w:val="009A3105"/>
    <w:rsid w:val="009A568B"/>
    <w:rsid w:val="009B1CE6"/>
    <w:rsid w:val="009B1DC0"/>
    <w:rsid w:val="009B28BA"/>
    <w:rsid w:val="009B3A02"/>
    <w:rsid w:val="009D0D5D"/>
    <w:rsid w:val="009E543D"/>
    <w:rsid w:val="009F0191"/>
    <w:rsid w:val="009F07DC"/>
    <w:rsid w:val="009F1541"/>
    <w:rsid w:val="00A023B9"/>
    <w:rsid w:val="00A0540F"/>
    <w:rsid w:val="00A061D8"/>
    <w:rsid w:val="00A1429D"/>
    <w:rsid w:val="00A157DF"/>
    <w:rsid w:val="00A159E0"/>
    <w:rsid w:val="00A17540"/>
    <w:rsid w:val="00A2177E"/>
    <w:rsid w:val="00A25519"/>
    <w:rsid w:val="00A262D4"/>
    <w:rsid w:val="00A27BEE"/>
    <w:rsid w:val="00A36628"/>
    <w:rsid w:val="00A4086E"/>
    <w:rsid w:val="00A46981"/>
    <w:rsid w:val="00A50FC2"/>
    <w:rsid w:val="00A55562"/>
    <w:rsid w:val="00A56AEF"/>
    <w:rsid w:val="00A571A1"/>
    <w:rsid w:val="00A70C39"/>
    <w:rsid w:val="00A77651"/>
    <w:rsid w:val="00A87EEE"/>
    <w:rsid w:val="00A90595"/>
    <w:rsid w:val="00A906E3"/>
    <w:rsid w:val="00A923EE"/>
    <w:rsid w:val="00A94C46"/>
    <w:rsid w:val="00AA6053"/>
    <w:rsid w:val="00AB2828"/>
    <w:rsid w:val="00AB423F"/>
    <w:rsid w:val="00AB4E8A"/>
    <w:rsid w:val="00AB6C00"/>
    <w:rsid w:val="00AB75F5"/>
    <w:rsid w:val="00AC1795"/>
    <w:rsid w:val="00AC30FF"/>
    <w:rsid w:val="00AC3D73"/>
    <w:rsid w:val="00AD0CD7"/>
    <w:rsid w:val="00AD2C9E"/>
    <w:rsid w:val="00AD7FBE"/>
    <w:rsid w:val="00AE3A79"/>
    <w:rsid w:val="00AF3D32"/>
    <w:rsid w:val="00B03AF9"/>
    <w:rsid w:val="00B04760"/>
    <w:rsid w:val="00B06DF3"/>
    <w:rsid w:val="00B1193E"/>
    <w:rsid w:val="00B27C17"/>
    <w:rsid w:val="00B3441D"/>
    <w:rsid w:val="00B35E60"/>
    <w:rsid w:val="00B40495"/>
    <w:rsid w:val="00B471C5"/>
    <w:rsid w:val="00B51640"/>
    <w:rsid w:val="00B5184D"/>
    <w:rsid w:val="00B51AA2"/>
    <w:rsid w:val="00B53180"/>
    <w:rsid w:val="00B54715"/>
    <w:rsid w:val="00B550D8"/>
    <w:rsid w:val="00B60DD8"/>
    <w:rsid w:val="00B712CC"/>
    <w:rsid w:val="00B73903"/>
    <w:rsid w:val="00B743B7"/>
    <w:rsid w:val="00B76740"/>
    <w:rsid w:val="00B768A9"/>
    <w:rsid w:val="00B77F58"/>
    <w:rsid w:val="00B8296C"/>
    <w:rsid w:val="00B8722D"/>
    <w:rsid w:val="00B96AF3"/>
    <w:rsid w:val="00BA0FAA"/>
    <w:rsid w:val="00BA6073"/>
    <w:rsid w:val="00BB3592"/>
    <w:rsid w:val="00BB4BD6"/>
    <w:rsid w:val="00BC0AD2"/>
    <w:rsid w:val="00BD3274"/>
    <w:rsid w:val="00BE236C"/>
    <w:rsid w:val="00BE2D50"/>
    <w:rsid w:val="00BE3350"/>
    <w:rsid w:val="00BE563C"/>
    <w:rsid w:val="00BF2B38"/>
    <w:rsid w:val="00BF3788"/>
    <w:rsid w:val="00C0386D"/>
    <w:rsid w:val="00C04AEB"/>
    <w:rsid w:val="00C04CED"/>
    <w:rsid w:val="00C04ED5"/>
    <w:rsid w:val="00C106BD"/>
    <w:rsid w:val="00C20F4D"/>
    <w:rsid w:val="00C2615A"/>
    <w:rsid w:val="00C274D1"/>
    <w:rsid w:val="00C43879"/>
    <w:rsid w:val="00C44003"/>
    <w:rsid w:val="00C452D3"/>
    <w:rsid w:val="00C45484"/>
    <w:rsid w:val="00C45832"/>
    <w:rsid w:val="00C469B0"/>
    <w:rsid w:val="00C50C80"/>
    <w:rsid w:val="00C6450C"/>
    <w:rsid w:val="00C749E3"/>
    <w:rsid w:val="00C7603A"/>
    <w:rsid w:val="00C77D6E"/>
    <w:rsid w:val="00C8280B"/>
    <w:rsid w:val="00C83E7A"/>
    <w:rsid w:val="00C84FE9"/>
    <w:rsid w:val="00C85269"/>
    <w:rsid w:val="00C87B74"/>
    <w:rsid w:val="00C939EE"/>
    <w:rsid w:val="00C966DA"/>
    <w:rsid w:val="00C97D5C"/>
    <w:rsid w:val="00CA12FA"/>
    <w:rsid w:val="00CA195A"/>
    <w:rsid w:val="00CB3D31"/>
    <w:rsid w:val="00CB658A"/>
    <w:rsid w:val="00CB6CFC"/>
    <w:rsid w:val="00CB7DA5"/>
    <w:rsid w:val="00CC3609"/>
    <w:rsid w:val="00CC78FD"/>
    <w:rsid w:val="00CC7D69"/>
    <w:rsid w:val="00CD13A7"/>
    <w:rsid w:val="00CD4F16"/>
    <w:rsid w:val="00CD5BBA"/>
    <w:rsid w:val="00CD7FA2"/>
    <w:rsid w:val="00CE0144"/>
    <w:rsid w:val="00CE2274"/>
    <w:rsid w:val="00CE697C"/>
    <w:rsid w:val="00CF3077"/>
    <w:rsid w:val="00D013B5"/>
    <w:rsid w:val="00D040FB"/>
    <w:rsid w:val="00D0755B"/>
    <w:rsid w:val="00D101C9"/>
    <w:rsid w:val="00D10631"/>
    <w:rsid w:val="00D17995"/>
    <w:rsid w:val="00D24538"/>
    <w:rsid w:val="00D32BEB"/>
    <w:rsid w:val="00D35F32"/>
    <w:rsid w:val="00D36404"/>
    <w:rsid w:val="00D3761D"/>
    <w:rsid w:val="00D41907"/>
    <w:rsid w:val="00D425F0"/>
    <w:rsid w:val="00D554CD"/>
    <w:rsid w:val="00D561C3"/>
    <w:rsid w:val="00D56492"/>
    <w:rsid w:val="00D56991"/>
    <w:rsid w:val="00D63036"/>
    <w:rsid w:val="00D658B4"/>
    <w:rsid w:val="00D70712"/>
    <w:rsid w:val="00D71043"/>
    <w:rsid w:val="00D74A0A"/>
    <w:rsid w:val="00D93FD0"/>
    <w:rsid w:val="00D952D8"/>
    <w:rsid w:val="00D97B75"/>
    <w:rsid w:val="00DA2FD6"/>
    <w:rsid w:val="00DA7A53"/>
    <w:rsid w:val="00DB521D"/>
    <w:rsid w:val="00DC5A86"/>
    <w:rsid w:val="00DC70AA"/>
    <w:rsid w:val="00DD035B"/>
    <w:rsid w:val="00DD408E"/>
    <w:rsid w:val="00DE06DD"/>
    <w:rsid w:val="00DE2386"/>
    <w:rsid w:val="00DE564B"/>
    <w:rsid w:val="00DE79B3"/>
    <w:rsid w:val="00DF34F0"/>
    <w:rsid w:val="00E057A7"/>
    <w:rsid w:val="00E146A5"/>
    <w:rsid w:val="00E15CEC"/>
    <w:rsid w:val="00E17B04"/>
    <w:rsid w:val="00E206F5"/>
    <w:rsid w:val="00E238A1"/>
    <w:rsid w:val="00E259C0"/>
    <w:rsid w:val="00E314A7"/>
    <w:rsid w:val="00E32BBE"/>
    <w:rsid w:val="00E35A5C"/>
    <w:rsid w:val="00E3622B"/>
    <w:rsid w:val="00E47F43"/>
    <w:rsid w:val="00E50F69"/>
    <w:rsid w:val="00E512E6"/>
    <w:rsid w:val="00E537E7"/>
    <w:rsid w:val="00E6168D"/>
    <w:rsid w:val="00E633F8"/>
    <w:rsid w:val="00E72F66"/>
    <w:rsid w:val="00E750C0"/>
    <w:rsid w:val="00E75642"/>
    <w:rsid w:val="00E8703F"/>
    <w:rsid w:val="00E91148"/>
    <w:rsid w:val="00EB0490"/>
    <w:rsid w:val="00EB399F"/>
    <w:rsid w:val="00EB6BCF"/>
    <w:rsid w:val="00EC09F8"/>
    <w:rsid w:val="00EC0F25"/>
    <w:rsid w:val="00EC6F99"/>
    <w:rsid w:val="00EF54DC"/>
    <w:rsid w:val="00F00A64"/>
    <w:rsid w:val="00F01313"/>
    <w:rsid w:val="00F03396"/>
    <w:rsid w:val="00F13218"/>
    <w:rsid w:val="00F136B3"/>
    <w:rsid w:val="00F16619"/>
    <w:rsid w:val="00F2213D"/>
    <w:rsid w:val="00F258AE"/>
    <w:rsid w:val="00F276DE"/>
    <w:rsid w:val="00F33618"/>
    <w:rsid w:val="00F36208"/>
    <w:rsid w:val="00F522B4"/>
    <w:rsid w:val="00F66ADF"/>
    <w:rsid w:val="00F8152D"/>
    <w:rsid w:val="00F81F3C"/>
    <w:rsid w:val="00F90D51"/>
    <w:rsid w:val="00F934E7"/>
    <w:rsid w:val="00F938A4"/>
    <w:rsid w:val="00FA2E12"/>
    <w:rsid w:val="00FA30F0"/>
    <w:rsid w:val="00FA6465"/>
    <w:rsid w:val="00FA6C91"/>
    <w:rsid w:val="00FB4E27"/>
    <w:rsid w:val="00FB6A96"/>
    <w:rsid w:val="00FB7CEA"/>
    <w:rsid w:val="00FD32B9"/>
    <w:rsid w:val="00FD6B4B"/>
    <w:rsid w:val="00FD7896"/>
    <w:rsid w:val="00FE434D"/>
    <w:rsid w:val="00FE6AA2"/>
    <w:rsid w:val="00FF6052"/>
    <w:rsid w:val="1855ABBD"/>
    <w:rsid w:val="1A2DF1FF"/>
    <w:rsid w:val="35D4F891"/>
    <w:rsid w:val="46303A45"/>
    <w:rsid w:val="527E2747"/>
    <w:rsid w:val="6ED3B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2200B"/>
  <w15:chartTrackingRefBased/>
  <w15:docId w15:val="{A7B795F5-7772-49CC-9074-6C0A4E930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6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5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40F"/>
  </w:style>
  <w:style w:type="paragraph" w:styleId="Footer">
    <w:name w:val="footer"/>
    <w:basedOn w:val="Normal"/>
    <w:link w:val="FooterChar"/>
    <w:uiPriority w:val="99"/>
    <w:unhideWhenUsed/>
    <w:rsid w:val="00A05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4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3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5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6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2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4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2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9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7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6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2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9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1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0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04d12f4-3f79-4b7b-a69f-c03afaad624b">
      <UserInfo>
        <DisplayName>Энхжин Батсуурь</DisplayName>
        <AccountId>49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EB28455A849143883BEF874FD66941" ma:contentTypeVersion="6" ma:contentTypeDescription="Create a new document." ma:contentTypeScope="" ma:versionID="0d3dc10ffc25d1c97d5fbb835dfc9013">
  <xsd:schema xmlns:xsd="http://www.w3.org/2001/XMLSchema" xmlns:xs="http://www.w3.org/2001/XMLSchema" xmlns:p="http://schemas.microsoft.com/office/2006/metadata/properties" xmlns:ns2="a14812f0-9b4e-4793-96f9-77a2e0f879a6" xmlns:ns3="b04d12f4-3f79-4b7b-a69f-c03afaad624b" targetNamespace="http://schemas.microsoft.com/office/2006/metadata/properties" ma:root="true" ma:fieldsID="e9bd0eb08a41282ed1c1e04bf6419ef3" ns2:_="" ns3:_="">
    <xsd:import namespace="a14812f0-9b4e-4793-96f9-77a2e0f879a6"/>
    <xsd:import namespace="b04d12f4-3f79-4b7b-a69f-c03afaad62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812f0-9b4e-4793-96f9-77a2e0f879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d12f4-3f79-4b7b-a69f-c03afaad624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05F2FD-D169-42C2-BF07-8FFDB73F48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EFAE5D-798F-4F79-A259-3747F7A7D537}">
  <ds:schemaRefs>
    <ds:schemaRef ds:uri="http://schemas.microsoft.com/office/2006/metadata/properties"/>
    <ds:schemaRef ds:uri="http://schemas.microsoft.com/office/infopath/2007/PartnerControls"/>
    <ds:schemaRef ds:uri="b04d12f4-3f79-4b7b-a69f-c03afaad624b"/>
  </ds:schemaRefs>
</ds:datastoreItem>
</file>

<file path=customXml/itemProps3.xml><?xml version="1.0" encoding="utf-8"?>
<ds:datastoreItem xmlns:ds="http://schemas.openxmlformats.org/officeDocument/2006/customXml" ds:itemID="{0D3D1728-2064-4C7D-98BF-54F18BAF5B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812f0-9b4e-4793-96f9-77a2e0f879a6"/>
    <ds:schemaRef ds:uri="b04d12f4-3f79-4b7b-a69f-c03afaad62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нхбат Олзвой</dc:creator>
  <cp:keywords/>
  <dc:description/>
  <cp:lastModifiedBy>mac</cp:lastModifiedBy>
  <cp:revision>2</cp:revision>
  <cp:lastPrinted>2024-08-06T00:39:00Z</cp:lastPrinted>
  <dcterms:created xsi:type="dcterms:W3CDTF">2024-08-12T22:47:00Z</dcterms:created>
  <dcterms:modified xsi:type="dcterms:W3CDTF">2024-08-12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EB28455A849143883BEF874FD66941</vt:lpwstr>
  </property>
  <property fmtid="{D5CDD505-2E9C-101B-9397-08002B2CF9AE}" pid="3" name="MediaServiceImageTags">
    <vt:lpwstr/>
  </property>
  <property fmtid="{D5CDD505-2E9C-101B-9397-08002B2CF9AE}" pid="4" name="Order">
    <vt:r8>57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